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2B9389" w14:textId="77777777" w:rsidR="004B51F9" w:rsidRPr="003967C2" w:rsidRDefault="004B51F9" w:rsidP="004B51F9">
      <w:pPr>
        <w:pBdr>
          <w:top w:val="nil"/>
          <w:left w:val="nil"/>
          <w:bottom w:val="nil"/>
          <w:right w:val="nil"/>
          <w:between w:val="nil"/>
        </w:pBdr>
        <w:ind w:right="567"/>
        <w:jc w:val="both"/>
        <w:rPr>
          <w:b/>
          <w:bCs/>
          <w:color w:val="000000"/>
        </w:rPr>
      </w:pPr>
      <w:r w:rsidRPr="003967C2">
        <w:rPr>
          <w:b/>
          <w:bCs/>
          <w:color w:val="000000"/>
        </w:rPr>
        <w:t>APPENDIX</w:t>
      </w:r>
      <w:bookmarkStart w:id="0" w:name="_GoBack"/>
      <w:bookmarkEnd w:id="0"/>
    </w:p>
    <w:p w14:paraId="58C7B367" w14:textId="77777777" w:rsidR="004B51F9" w:rsidRPr="003967C2" w:rsidRDefault="004B51F9" w:rsidP="004B51F9">
      <w:pPr>
        <w:pBdr>
          <w:top w:val="nil"/>
          <w:left w:val="nil"/>
          <w:bottom w:val="nil"/>
          <w:right w:val="nil"/>
          <w:between w:val="nil"/>
        </w:pBdr>
        <w:ind w:right="567"/>
        <w:jc w:val="both"/>
        <w:rPr>
          <w:b/>
          <w:bCs/>
          <w:color w:val="000000"/>
        </w:rPr>
      </w:pPr>
    </w:p>
    <w:p w14:paraId="003A5EF2" w14:textId="77777777" w:rsidR="00EA457C" w:rsidRPr="003967C2" w:rsidRDefault="004B51F9" w:rsidP="004B51F9">
      <w:pPr>
        <w:rPr>
          <w:rStyle w:val="fontstyle01"/>
          <w:rFonts w:ascii="Times New Roman" w:hAnsi="Times New Roman"/>
          <w:sz w:val="20"/>
          <w:szCs w:val="20"/>
        </w:rPr>
      </w:pPr>
      <w:r w:rsidRPr="003967C2">
        <w:rPr>
          <w:rStyle w:val="fontstyle01"/>
          <w:rFonts w:ascii="Times New Roman" w:hAnsi="Times New Roman"/>
          <w:sz w:val="20"/>
          <w:szCs w:val="20"/>
        </w:rPr>
        <w:t>Table 1. Reading materials analysis textbook related to recount text able to enhance students’ critical thinking</w:t>
      </w:r>
    </w:p>
    <w:tbl>
      <w:tblPr>
        <w:tblStyle w:val="TableGrid"/>
        <w:tblW w:w="0" w:type="auto"/>
        <w:tblInd w:w="535" w:type="dxa"/>
        <w:tblLook w:val="04A0" w:firstRow="1" w:lastRow="0" w:firstColumn="1" w:lastColumn="0" w:noHBand="0" w:noVBand="1"/>
      </w:tblPr>
      <w:tblGrid>
        <w:gridCol w:w="1596"/>
        <w:gridCol w:w="1288"/>
        <w:gridCol w:w="1181"/>
        <w:gridCol w:w="3416"/>
        <w:gridCol w:w="1011"/>
      </w:tblGrid>
      <w:tr w:rsidR="004B51F9" w:rsidRPr="003967C2" w14:paraId="1223C3E6" w14:textId="77777777" w:rsidTr="00EA4AF3"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92C4D" w14:textId="77777777" w:rsidR="004B51F9" w:rsidRPr="003967C2" w:rsidRDefault="004B51F9" w:rsidP="00EA4AF3">
            <w:pPr>
              <w:spacing w:line="276" w:lineRule="auto"/>
              <w:rPr>
                <w:rStyle w:val="fontstyle01"/>
                <w:rFonts w:ascii="Times New Roman" w:hAnsi="Times New Roman"/>
                <w:b/>
                <w:bCs/>
                <w:sz w:val="20"/>
                <w:szCs w:val="20"/>
              </w:rPr>
            </w:pPr>
            <w:bookmarkStart w:id="1" w:name="_Hlk40538059"/>
            <w:r w:rsidRPr="003967C2">
              <w:rPr>
                <w:rStyle w:val="fontstyle01"/>
                <w:rFonts w:ascii="Times New Roman" w:hAnsi="Times New Roman"/>
                <w:b/>
                <w:bCs/>
                <w:sz w:val="20"/>
                <w:szCs w:val="20"/>
              </w:rPr>
              <w:t>Indicator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055D44" w14:textId="77777777" w:rsidR="004B51F9" w:rsidRPr="003967C2" w:rsidRDefault="004B51F9" w:rsidP="00EA4AF3">
            <w:pPr>
              <w:spacing w:line="276" w:lineRule="auto"/>
              <w:rPr>
                <w:rStyle w:val="fontstyle01"/>
                <w:rFonts w:ascii="Times New Roman" w:hAnsi="Times New Roman"/>
                <w:b/>
                <w:bCs/>
                <w:sz w:val="20"/>
                <w:szCs w:val="20"/>
              </w:rPr>
            </w:pPr>
            <w:r w:rsidRPr="003967C2">
              <w:rPr>
                <w:rStyle w:val="fontstyle01"/>
                <w:rFonts w:ascii="Times New Roman" w:hAnsi="Times New Roman"/>
                <w:b/>
                <w:bCs/>
                <w:sz w:val="20"/>
                <w:szCs w:val="20"/>
              </w:rPr>
              <w:t>Reading materials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D7D305" w14:textId="77777777" w:rsidR="004B51F9" w:rsidRPr="003967C2" w:rsidRDefault="004B51F9" w:rsidP="00EA4AF3">
            <w:pPr>
              <w:spacing w:line="276" w:lineRule="auto"/>
              <w:rPr>
                <w:rStyle w:val="fontstyle01"/>
                <w:rFonts w:ascii="Times New Roman" w:hAnsi="Times New Roman"/>
                <w:b/>
                <w:bCs/>
                <w:sz w:val="20"/>
                <w:szCs w:val="20"/>
              </w:rPr>
            </w:pPr>
            <w:r w:rsidRPr="003967C2">
              <w:rPr>
                <w:rStyle w:val="fontstyle01"/>
                <w:rFonts w:ascii="Times New Roman" w:hAnsi="Times New Roman"/>
                <w:b/>
                <w:bCs/>
                <w:sz w:val="20"/>
                <w:szCs w:val="20"/>
              </w:rPr>
              <w:t>Chapter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C72E13" w14:textId="77777777" w:rsidR="004B51F9" w:rsidRPr="003967C2" w:rsidRDefault="004B51F9" w:rsidP="00EA4AF3">
            <w:pPr>
              <w:spacing w:line="276" w:lineRule="auto"/>
              <w:rPr>
                <w:rStyle w:val="fontstyle01"/>
                <w:rFonts w:ascii="Times New Roman" w:hAnsi="Times New Roman"/>
                <w:b/>
                <w:bCs/>
                <w:sz w:val="20"/>
                <w:szCs w:val="20"/>
              </w:rPr>
            </w:pPr>
            <w:r w:rsidRPr="003967C2">
              <w:rPr>
                <w:rStyle w:val="fontstyle01"/>
                <w:rFonts w:ascii="Times New Roman" w:hAnsi="Times New Roman"/>
                <w:b/>
                <w:bCs/>
                <w:sz w:val="20"/>
                <w:szCs w:val="20"/>
              </w:rPr>
              <w:t>Evidence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3F5EC6" w14:textId="77777777" w:rsidR="004B51F9" w:rsidRPr="003967C2" w:rsidRDefault="004B51F9" w:rsidP="00EA4AF3">
            <w:pPr>
              <w:spacing w:line="276" w:lineRule="auto"/>
              <w:rPr>
                <w:rStyle w:val="fontstyle01"/>
                <w:rFonts w:ascii="Times New Roman" w:hAnsi="Times New Roman"/>
                <w:b/>
                <w:bCs/>
                <w:sz w:val="20"/>
                <w:szCs w:val="20"/>
              </w:rPr>
            </w:pPr>
            <w:r w:rsidRPr="003967C2">
              <w:rPr>
                <w:b/>
                <w:bCs/>
              </w:rPr>
              <w:t>Enhance Critical Thinking</w:t>
            </w:r>
          </w:p>
        </w:tc>
      </w:tr>
      <w:tr w:rsidR="004B51F9" w:rsidRPr="003967C2" w14:paraId="158A0E7A" w14:textId="77777777" w:rsidTr="00EA4AF3">
        <w:trPr>
          <w:trHeight w:val="260"/>
        </w:trPr>
        <w:tc>
          <w:tcPr>
            <w:tcW w:w="14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F0C99" w14:textId="77777777" w:rsidR="004B51F9" w:rsidRPr="003967C2" w:rsidRDefault="004B51F9" w:rsidP="004B51F9">
            <w:pPr>
              <w:pStyle w:val="ListParagraph"/>
              <w:numPr>
                <w:ilvl w:val="0"/>
                <w:numId w:val="1"/>
              </w:numPr>
              <w:jc w:val="left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Finding the main idea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330C58" w14:textId="77777777" w:rsidR="004B51F9" w:rsidRPr="003967C2" w:rsidRDefault="004B51F9" w:rsidP="00EA4AF3">
            <w:pPr>
              <w:spacing w:line="276" w:lineRule="auto"/>
              <w:jc w:val="left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My Idol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D5FBE" w14:textId="77777777" w:rsidR="004B51F9" w:rsidRPr="003967C2" w:rsidRDefault="004B51F9" w:rsidP="00EA4AF3">
            <w:pPr>
              <w:jc w:val="left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Chapter 8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EBDD8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color w:val="231F20"/>
              </w:rPr>
              <w:t>b. What is the dialog about? (page 112)</w:t>
            </w:r>
          </w:p>
        </w:tc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C60A68" w14:textId="77777777" w:rsidR="004B51F9" w:rsidRPr="003967C2" w:rsidRDefault="004B51F9" w:rsidP="00EA4AF3">
            <w:pPr>
              <w:spacing w:line="276" w:lineRule="auto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√</w:t>
            </w:r>
          </w:p>
        </w:tc>
      </w:tr>
      <w:tr w:rsidR="004B51F9" w:rsidRPr="003967C2" w14:paraId="3642290C" w14:textId="77777777" w:rsidTr="00EA4AF3">
        <w:trPr>
          <w:trHeight w:val="51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5A17DD" w14:textId="77777777" w:rsidR="004B51F9" w:rsidRPr="003967C2" w:rsidRDefault="004B51F9" w:rsidP="00EA4AF3">
            <w:pPr>
              <w:rPr>
                <w:rStyle w:val="fontstyle01"/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52664E" w14:textId="77777777" w:rsidR="004B51F9" w:rsidRPr="003967C2" w:rsidRDefault="004B51F9" w:rsidP="00EA4AF3">
            <w:pPr>
              <w:jc w:val="left"/>
            </w:pPr>
            <w:r w:rsidRPr="003967C2">
              <w:t xml:space="preserve">The Battle of Surabaya 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BA345" w14:textId="77777777" w:rsidR="004B51F9" w:rsidRPr="003967C2" w:rsidRDefault="004B51F9" w:rsidP="00EA4AF3">
            <w:pPr>
              <w:jc w:val="left"/>
            </w:pPr>
            <w:r w:rsidRPr="003967C2">
              <w:t>Chapter 9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334E2" w14:textId="77777777" w:rsidR="004B51F9" w:rsidRPr="003967C2" w:rsidRDefault="004B51F9" w:rsidP="004B51F9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163" w:hanging="180"/>
              <w:jc w:val="left"/>
              <w:rPr>
                <w:color w:val="231F20"/>
              </w:rPr>
            </w:pPr>
            <w:r w:rsidRPr="003967C2">
              <w:rPr>
                <w:color w:val="231F20"/>
              </w:rPr>
              <w:t>What is the passage about?</w:t>
            </w:r>
          </w:p>
          <w:p w14:paraId="19B07907" w14:textId="77777777" w:rsidR="004B51F9" w:rsidRPr="003967C2" w:rsidRDefault="004B51F9" w:rsidP="00EA4AF3">
            <w:pPr>
              <w:spacing w:line="276" w:lineRule="auto"/>
              <w:jc w:val="both"/>
              <w:rPr>
                <w:color w:val="231F20"/>
              </w:rPr>
            </w:pPr>
            <w:r w:rsidRPr="003967C2">
              <w:rPr>
                <w:color w:val="231F20"/>
              </w:rPr>
              <w:t>(page 124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1FBA7E" w14:textId="77777777" w:rsidR="004B51F9" w:rsidRPr="003967C2" w:rsidRDefault="004B51F9" w:rsidP="00EA4AF3">
            <w:pPr>
              <w:rPr>
                <w:rStyle w:val="fontstyle01"/>
                <w:rFonts w:ascii="Times New Roman" w:hAnsi="Times New Roman"/>
                <w:sz w:val="20"/>
                <w:szCs w:val="20"/>
              </w:rPr>
            </w:pPr>
          </w:p>
        </w:tc>
      </w:tr>
      <w:tr w:rsidR="004B51F9" w:rsidRPr="003967C2" w14:paraId="265EE134" w14:textId="77777777" w:rsidTr="00EA4AF3">
        <w:trPr>
          <w:trHeight w:val="53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2D90D2" w14:textId="77777777" w:rsidR="004B51F9" w:rsidRPr="003967C2" w:rsidRDefault="004B51F9" w:rsidP="00EA4AF3">
            <w:pPr>
              <w:rPr>
                <w:rStyle w:val="fontstyle01"/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98B80" w14:textId="77777777" w:rsidR="004B51F9" w:rsidRPr="003967C2" w:rsidRDefault="004B51F9" w:rsidP="00EA4AF3">
            <w:pPr>
              <w:spacing w:line="276" w:lineRule="auto"/>
              <w:jc w:val="left"/>
            </w:pPr>
            <w:r w:rsidRPr="003967C2">
              <w:t>B.J Habibie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984B8" w14:textId="77777777" w:rsidR="004B51F9" w:rsidRPr="003967C2" w:rsidRDefault="004B51F9" w:rsidP="00EA4AF3">
            <w:pPr>
              <w:jc w:val="left"/>
            </w:pPr>
            <w:r w:rsidRPr="003967C2">
              <w:t>Chapter 10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354ACE" w14:textId="77777777" w:rsidR="004B51F9" w:rsidRPr="003967C2" w:rsidRDefault="004B51F9" w:rsidP="00EA4AF3">
            <w:pPr>
              <w:spacing w:line="276" w:lineRule="auto"/>
              <w:rPr>
                <w:color w:val="231F20"/>
              </w:rPr>
            </w:pPr>
            <w:r w:rsidRPr="003967C2">
              <w:rPr>
                <w:color w:val="231F20"/>
              </w:rPr>
              <w:t>-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839102" w14:textId="77777777" w:rsidR="004B51F9" w:rsidRPr="003967C2" w:rsidRDefault="004B51F9" w:rsidP="00EA4AF3">
            <w:pPr>
              <w:rPr>
                <w:rStyle w:val="fontstyle01"/>
                <w:rFonts w:ascii="Times New Roman" w:hAnsi="Times New Roman"/>
                <w:sz w:val="20"/>
                <w:szCs w:val="20"/>
              </w:rPr>
            </w:pPr>
          </w:p>
        </w:tc>
      </w:tr>
      <w:tr w:rsidR="004B51F9" w:rsidRPr="003967C2" w14:paraId="6E111D84" w14:textId="77777777" w:rsidTr="00EA4AF3">
        <w:trPr>
          <w:trHeight w:val="53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F25BD0" w14:textId="77777777" w:rsidR="004B51F9" w:rsidRPr="003967C2" w:rsidRDefault="004B51F9" w:rsidP="00EA4AF3">
            <w:pPr>
              <w:rPr>
                <w:rStyle w:val="fontstyle01"/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8FED3" w14:textId="77777777" w:rsidR="004B51F9" w:rsidRPr="003967C2" w:rsidRDefault="004B51F9" w:rsidP="00EA4AF3">
            <w:pPr>
              <w:spacing w:line="276" w:lineRule="auto"/>
              <w:jc w:val="left"/>
            </w:pPr>
            <w:r w:rsidRPr="003967C2">
              <w:t xml:space="preserve">Cut </w:t>
            </w:r>
            <w:proofErr w:type="spellStart"/>
            <w:r w:rsidRPr="003967C2">
              <w:t>Nyak</w:t>
            </w:r>
            <w:proofErr w:type="spellEnd"/>
            <w:r w:rsidRPr="003967C2">
              <w:t xml:space="preserve"> </w:t>
            </w:r>
            <w:proofErr w:type="spellStart"/>
            <w:r w:rsidRPr="003967C2">
              <w:t>Dhien</w:t>
            </w:r>
            <w:proofErr w:type="spellEnd"/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4AA56" w14:textId="77777777" w:rsidR="004B51F9" w:rsidRPr="003967C2" w:rsidRDefault="004B51F9" w:rsidP="00EA4AF3">
            <w:pPr>
              <w:jc w:val="left"/>
            </w:pPr>
            <w:r w:rsidRPr="003967C2">
              <w:t>Chapter 11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D77C3C" w14:textId="77777777" w:rsidR="004B51F9" w:rsidRPr="003967C2" w:rsidRDefault="004B51F9" w:rsidP="00EA4AF3">
            <w:pPr>
              <w:spacing w:line="276" w:lineRule="auto"/>
              <w:ind w:left="211" w:hanging="211"/>
              <w:rPr>
                <w:color w:val="231F20"/>
              </w:rPr>
            </w:pPr>
            <w:r w:rsidRPr="003967C2">
              <w:rPr>
                <w:color w:val="231F20"/>
              </w:rPr>
              <w:t>-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C5DF38" w14:textId="77777777" w:rsidR="004B51F9" w:rsidRPr="003967C2" w:rsidRDefault="004B51F9" w:rsidP="00EA4AF3">
            <w:pPr>
              <w:rPr>
                <w:rStyle w:val="fontstyle01"/>
                <w:rFonts w:ascii="Times New Roman" w:hAnsi="Times New Roman"/>
                <w:sz w:val="20"/>
                <w:szCs w:val="20"/>
              </w:rPr>
            </w:pPr>
          </w:p>
        </w:tc>
      </w:tr>
      <w:tr w:rsidR="004B51F9" w:rsidRPr="003967C2" w14:paraId="3AB44EF3" w14:textId="77777777" w:rsidTr="00EA4AF3">
        <w:trPr>
          <w:trHeight w:val="600"/>
        </w:trPr>
        <w:tc>
          <w:tcPr>
            <w:tcW w:w="14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6374F" w14:textId="77777777" w:rsidR="004B51F9" w:rsidRPr="003967C2" w:rsidRDefault="004B51F9" w:rsidP="004B51F9">
            <w:pPr>
              <w:pStyle w:val="ListParagraph"/>
              <w:numPr>
                <w:ilvl w:val="0"/>
                <w:numId w:val="1"/>
              </w:numPr>
              <w:jc w:val="left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rStyle w:val="fontstyle01"/>
                <w:rFonts w:ascii="Times New Roman" w:hAnsi="Times New Roman"/>
                <w:sz w:val="20"/>
                <w:szCs w:val="20"/>
              </w:rPr>
              <w:t>Finding the detailed explicit information contextually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A489F9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b/>
                <w:bCs/>
                <w:sz w:val="20"/>
                <w:szCs w:val="20"/>
              </w:rPr>
            </w:pPr>
            <w:r w:rsidRPr="003967C2">
              <w:t>My Idol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DD8BE" w14:textId="77777777" w:rsidR="004B51F9" w:rsidRPr="003967C2" w:rsidRDefault="004B51F9" w:rsidP="00EA4AF3">
            <w:pPr>
              <w:jc w:val="left"/>
            </w:pPr>
            <w:r w:rsidRPr="003967C2">
              <w:t>Chapter 8</w:t>
            </w:r>
          </w:p>
          <w:p w14:paraId="1C80CF36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A15EC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color w:val="231F20"/>
              </w:rPr>
              <w:t>3. When and where was the meet-and-greet event? (page 111)</w:t>
            </w:r>
          </w:p>
        </w:tc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47C743" w14:textId="77777777" w:rsidR="004B51F9" w:rsidRPr="003967C2" w:rsidRDefault="004B51F9" w:rsidP="00EA4AF3">
            <w:pPr>
              <w:spacing w:line="276" w:lineRule="auto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√</w:t>
            </w:r>
          </w:p>
        </w:tc>
      </w:tr>
      <w:tr w:rsidR="004B51F9" w:rsidRPr="003967C2" w14:paraId="1B6B8823" w14:textId="77777777" w:rsidTr="00EA4AF3">
        <w:trPr>
          <w:trHeight w:val="63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4592A0" w14:textId="77777777" w:rsidR="004B51F9" w:rsidRPr="003967C2" w:rsidRDefault="004B51F9" w:rsidP="00EA4AF3">
            <w:pPr>
              <w:rPr>
                <w:rStyle w:val="fontstyle01"/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6CF81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The Battle of Surabaya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3575D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Chapter 9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B59E9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color w:val="231F20"/>
              </w:rPr>
              <w:t>3. Where did it happen? (page 124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15124B" w14:textId="77777777" w:rsidR="004B51F9" w:rsidRPr="003967C2" w:rsidRDefault="004B51F9" w:rsidP="00EA4AF3">
            <w:pPr>
              <w:rPr>
                <w:rStyle w:val="fontstyle01"/>
                <w:rFonts w:ascii="Times New Roman" w:hAnsi="Times New Roman"/>
                <w:sz w:val="20"/>
                <w:szCs w:val="20"/>
              </w:rPr>
            </w:pPr>
          </w:p>
        </w:tc>
      </w:tr>
      <w:tr w:rsidR="004B51F9" w:rsidRPr="003967C2" w14:paraId="58F0F9CB" w14:textId="77777777" w:rsidTr="00EA4AF3">
        <w:trPr>
          <w:trHeight w:val="64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265BC" w14:textId="77777777" w:rsidR="004B51F9" w:rsidRPr="003967C2" w:rsidRDefault="004B51F9" w:rsidP="00EA4AF3">
            <w:pPr>
              <w:rPr>
                <w:rStyle w:val="fontstyle01"/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15878E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B.J Habibie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FE3D81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Chapter 10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A85DB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color w:val="231F20"/>
              </w:rPr>
              <w:t>3. When did Habibie receive a degree in engineering in Germany?</w:t>
            </w:r>
            <w:r w:rsidRPr="003967C2">
              <w:t xml:space="preserve"> </w:t>
            </w:r>
            <w:r w:rsidRPr="003967C2">
              <w:rPr>
                <w:color w:val="231F20"/>
              </w:rPr>
              <w:t>(page. 136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3E1679" w14:textId="77777777" w:rsidR="004B51F9" w:rsidRPr="003967C2" w:rsidRDefault="004B51F9" w:rsidP="00EA4AF3">
            <w:pPr>
              <w:rPr>
                <w:rStyle w:val="fontstyle01"/>
                <w:rFonts w:ascii="Times New Roman" w:hAnsi="Times New Roman"/>
                <w:sz w:val="20"/>
                <w:szCs w:val="20"/>
              </w:rPr>
            </w:pPr>
          </w:p>
        </w:tc>
      </w:tr>
      <w:tr w:rsidR="004B51F9" w:rsidRPr="003967C2" w14:paraId="7D4D2D50" w14:textId="77777777" w:rsidTr="00EA4AF3">
        <w:trPr>
          <w:trHeight w:val="6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ABD8C8" w14:textId="77777777" w:rsidR="004B51F9" w:rsidRPr="003967C2" w:rsidRDefault="004B51F9" w:rsidP="00EA4AF3">
            <w:pPr>
              <w:rPr>
                <w:rStyle w:val="fontstyle01"/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84A0B" w14:textId="77777777" w:rsidR="004B51F9" w:rsidRPr="003967C2" w:rsidRDefault="004B51F9" w:rsidP="00EA4AF3">
            <w:pPr>
              <w:spacing w:line="276" w:lineRule="auto"/>
              <w:jc w:val="left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 xml:space="preserve">Cut </w:t>
            </w:r>
            <w:proofErr w:type="spellStart"/>
            <w:r w:rsidRPr="003967C2">
              <w:t>Nyak</w:t>
            </w:r>
            <w:proofErr w:type="spellEnd"/>
            <w:r w:rsidRPr="003967C2">
              <w:t xml:space="preserve"> </w:t>
            </w:r>
            <w:proofErr w:type="spellStart"/>
            <w:r w:rsidRPr="003967C2">
              <w:t>Dhien</w:t>
            </w:r>
            <w:proofErr w:type="spellEnd"/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D7C96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Chapter 11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1523E" w14:textId="77777777" w:rsidR="004B51F9" w:rsidRPr="003967C2" w:rsidRDefault="004B51F9" w:rsidP="00EA4AF3">
            <w:pPr>
              <w:spacing w:line="276" w:lineRule="auto"/>
              <w:jc w:val="left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color w:val="231F20"/>
              </w:rPr>
              <w:t xml:space="preserve">4. Who was </w:t>
            </w:r>
            <w:proofErr w:type="spellStart"/>
            <w:r w:rsidRPr="003967C2">
              <w:rPr>
                <w:color w:val="231F20"/>
              </w:rPr>
              <w:t>Teuku</w:t>
            </w:r>
            <w:proofErr w:type="spellEnd"/>
            <w:r w:rsidRPr="003967C2">
              <w:rPr>
                <w:color w:val="231F20"/>
              </w:rPr>
              <w:t xml:space="preserve"> </w:t>
            </w:r>
            <w:proofErr w:type="spellStart"/>
            <w:r w:rsidRPr="003967C2">
              <w:rPr>
                <w:color w:val="231F20"/>
              </w:rPr>
              <w:t>Cik</w:t>
            </w:r>
            <w:proofErr w:type="spellEnd"/>
            <w:r w:rsidRPr="003967C2">
              <w:rPr>
                <w:color w:val="231F20"/>
              </w:rPr>
              <w:t xml:space="preserve"> Ibrahim </w:t>
            </w:r>
            <w:proofErr w:type="spellStart"/>
            <w:r w:rsidRPr="003967C2">
              <w:rPr>
                <w:color w:val="231F20"/>
              </w:rPr>
              <w:t>Lamnga</w:t>
            </w:r>
            <w:proofErr w:type="spellEnd"/>
            <w:r w:rsidRPr="003967C2">
              <w:rPr>
                <w:color w:val="231F20"/>
              </w:rPr>
              <w:t>?</w:t>
            </w:r>
            <w:r w:rsidRPr="003967C2">
              <w:t xml:space="preserve"> </w:t>
            </w:r>
            <w:r w:rsidRPr="003967C2">
              <w:rPr>
                <w:color w:val="231F20"/>
              </w:rPr>
              <w:t>(page. 147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8D06DD" w14:textId="77777777" w:rsidR="004B51F9" w:rsidRPr="003967C2" w:rsidRDefault="004B51F9" w:rsidP="00EA4AF3">
            <w:pPr>
              <w:rPr>
                <w:rStyle w:val="fontstyle01"/>
                <w:rFonts w:ascii="Times New Roman" w:hAnsi="Times New Roman"/>
                <w:sz w:val="20"/>
                <w:szCs w:val="20"/>
              </w:rPr>
            </w:pPr>
          </w:p>
        </w:tc>
      </w:tr>
      <w:tr w:rsidR="004B51F9" w:rsidRPr="003967C2" w14:paraId="1AFF7EF0" w14:textId="77777777" w:rsidTr="00EA4AF3">
        <w:trPr>
          <w:trHeight w:val="165"/>
        </w:trPr>
        <w:tc>
          <w:tcPr>
            <w:tcW w:w="14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D05EE2" w14:textId="77777777" w:rsidR="004B51F9" w:rsidRPr="003967C2" w:rsidRDefault="004B51F9" w:rsidP="004B51F9">
            <w:pPr>
              <w:pStyle w:val="ListParagraph"/>
              <w:numPr>
                <w:ilvl w:val="0"/>
                <w:numId w:val="1"/>
              </w:numPr>
              <w:jc w:val="left"/>
            </w:pPr>
            <w:r w:rsidRPr="003967C2">
              <w:rPr>
                <w:rStyle w:val="fontstyle01"/>
                <w:rFonts w:ascii="Times New Roman" w:hAnsi="Times New Roman"/>
                <w:sz w:val="20"/>
                <w:szCs w:val="20"/>
              </w:rPr>
              <w:t>Finding the detailed implicit information contextually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D4D1A8" w14:textId="77777777" w:rsidR="004B51F9" w:rsidRPr="003967C2" w:rsidRDefault="004B51F9" w:rsidP="00EA4AF3">
            <w:pPr>
              <w:spacing w:line="276" w:lineRule="auto"/>
              <w:jc w:val="left"/>
            </w:pPr>
            <w:r w:rsidRPr="003967C2">
              <w:t>My Idol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7BCD6F" w14:textId="77777777" w:rsidR="004B51F9" w:rsidRPr="003967C2" w:rsidRDefault="004B51F9" w:rsidP="00EA4AF3">
            <w:pPr>
              <w:spacing w:line="276" w:lineRule="auto"/>
              <w:jc w:val="both"/>
            </w:pPr>
            <w:r w:rsidRPr="003967C2">
              <w:t>Chapter 8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84E608" w14:textId="77777777" w:rsidR="004B51F9" w:rsidRPr="003967C2" w:rsidRDefault="004B51F9" w:rsidP="00EA4AF3">
            <w:pPr>
              <w:spacing w:line="276" w:lineRule="auto"/>
              <w:jc w:val="left"/>
              <w:rPr>
                <w:color w:val="231F20"/>
              </w:rPr>
            </w:pPr>
            <w:r w:rsidRPr="003967C2">
              <w:rPr>
                <w:color w:val="231F20"/>
              </w:rPr>
              <w:t xml:space="preserve">7. How did the fans react when </w:t>
            </w:r>
            <w:proofErr w:type="spellStart"/>
            <w:r w:rsidRPr="003967C2">
              <w:rPr>
                <w:color w:val="231F20"/>
              </w:rPr>
              <w:t>Afgan</w:t>
            </w:r>
            <w:proofErr w:type="spellEnd"/>
            <w:r w:rsidRPr="003967C2">
              <w:rPr>
                <w:color w:val="231F20"/>
              </w:rPr>
              <w:t xml:space="preserve"> sang his hit single? (page 111)</w:t>
            </w:r>
          </w:p>
        </w:tc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9780E" w14:textId="77777777" w:rsidR="004B51F9" w:rsidRPr="003967C2" w:rsidRDefault="004B51F9" w:rsidP="00EA4AF3">
            <w:pPr>
              <w:spacing w:line="276" w:lineRule="auto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√</w:t>
            </w:r>
          </w:p>
        </w:tc>
      </w:tr>
      <w:tr w:rsidR="004B51F9" w:rsidRPr="003967C2" w14:paraId="6E79A226" w14:textId="77777777" w:rsidTr="00EA4AF3">
        <w:trPr>
          <w:trHeight w:val="23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B58C76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A6B74" w14:textId="77777777" w:rsidR="004B51F9" w:rsidRPr="003967C2" w:rsidRDefault="004B51F9" w:rsidP="00EA4AF3">
            <w:pPr>
              <w:spacing w:line="276" w:lineRule="auto"/>
              <w:jc w:val="left"/>
            </w:pPr>
            <w:r w:rsidRPr="003967C2">
              <w:t>The Battle of Surabaya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8F9CA" w14:textId="77777777" w:rsidR="004B51F9" w:rsidRPr="003967C2" w:rsidRDefault="004B51F9" w:rsidP="00EA4AF3">
            <w:pPr>
              <w:spacing w:line="276" w:lineRule="auto"/>
              <w:jc w:val="both"/>
            </w:pPr>
            <w:r w:rsidRPr="003967C2">
              <w:t>Chapter 9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737A25" w14:textId="77777777" w:rsidR="004B51F9" w:rsidRPr="003967C2" w:rsidRDefault="004B51F9" w:rsidP="00EA4AF3">
            <w:pPr>
              <w:spacing w:line="276" w:lineRule="auto"/>
              <w:jc w:val="both"/>
            </w:pPr>
            <w:r w:rsidRPr="003967C2">
              <w:rPr>
                <w:color w:val="231F20"/>
              </w:rPr>
              <w:t>8. How did the battle inﬂuence the national revolution at that time?</w:t>
            </w:r>
            <w:r w:rsidRPr="003967C2">
              <w:t xml:space="preserve"> </w:t>
            </w:r>
          </w:p>
          <w:p w14:paraId="6021CD62" w14:textId="77777777" w:rsidR="004B51F9" w:rsidRPr="003967C2" w:rsidRDefault="004B51F9" w:rsidP="00EA4AF3">
            <w:pPr>
              <w:spacing w:line="276" w:lineRule="auto"/>
              <w:jc w:val="left"/>
              <w:rPr>
                <w:color w:val="231F20"/>
              </w:rPr>
            </w:pPr>
            <w:r w:rsidRPr="003967C2">
              <w:rPr>
                <w:color w:val="231F20"/>
              </w:rPr>
              <w:t>(page. 124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D110AE" w14:textId="77777777" w:rsidR="004B51F9" w:rsidRPr="003967C2" w:rsidRDefault="004B51F9" w:rsidP="00EA4AF3">
            <w:pPr>
              <w:rPr>
                <w:rStyle w:val="fontstyle01"/>
                <w:rFonts w:ascii="Times New Roman" w:hAnsi="Times New Roman"/>
                <w:sz w:val="20"/>
                <w:szCs w:val="20"/>
              </w:rPr>
            </w:pPr>
          </w:p>
        </w:tc>
      </w:tr>
      <w:tr w:rsidR="004B51F9" w:rsidRPr="003967C2" w14:paraId="1C2E75FD" w14:textId="77777777" w:rsidTr="00EA4AF3">
        <w:trPr>
          <w:trHeight w:val="207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4E7BD2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11669" w14:textId="77777777" w:rsidR="004B51F9" w:rsidRPr="003967C2" w:rsidRDefault="004B51F9" w:rsidP="00EA4AF3">
            <w:pPr>
              <w:spacing w:line="276" w:lineRule="auto"/>
              <w:jc w:val="left"/>
            </w:pPr>
            <w:r w:rsidRPr="003967C2">
              <w:t>B.J Habibie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57BEE" w14:textId="77777777" w:rsidR="004B51F9" w:rsidRPr="003967C2" w:rsidRDefault="004B51F9" w:rsidP="00EA4AF3">
            <w:pPr>
              <w:spacing w:line="276" w:lineRule="auto"/>
              <w:jc w:val="both"/>
            </w:pPr>
            <w:r w:rsidRPr="003967C2">
              <w:t>Chapter 10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045BB" w14:textId="77777777" w:rsidR="004B51F9" w:rsidRPr="003967C2" w:rsidRDefault="004B51F9" w:rsidP="00EA4AF3">
            <w:pPr>
              <w:spacing w:line="276" w:lineRule="auto"/>
              <w:jc w:val="both"/>
              <w:rPr>
                <w:color w:val="231F20"/>
              </w:rPr>
            </w:pPr>
            <w:r w:rsidRPr="003967C2">
              <w:rPr>
                <w:color w:val="231F20"/>
              </w:rPr>
              <w:t>2. Why did Habibie move to Germany?</w:t>
            </w:r>
          </w:p>
          <w:p w14:paraId="52A002D4" w14:textId="77777777" w:rsidR="004B51F9" w:rsidRPr="003967C2" w:rsidRDefault="004B51F9" w:rsidP="00EA4AF3">
            <w:pPr>
              <w:spacing w:line="276" w:lineRule="auto"/>
              <w:jc w:val="left"/>
              <w:rPr>
                <w:color w:val="231F20"/>
              </w:rPr>
            </w:pPr>
            <w:r w:rsidRPr="003967C2">
              <w:rPr>
                <w:rStyle w:val="fontstyle01"/>
                <w:rFonts w:ascii="Times New Roman" w:hAnsi="Times New Roman"/>
                <w:sz w:val="20"/>
                <w:szCs w:val="20"/>
              </w:rPr>
              <w:t>(page 136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996E6F" w14:textId="77777777" w:rsidR="004B51F9" w:rsidRPr="003967C2" w:rsidRDefault="004B51F9" w:rsidP="00EA4AF3">
            <w:pPr>
              <w:rPr>
                <w:rStyle w:val="fontstyle01"/>
                <w:rFonts w:ascii="Times New Roman" w:hAnsi="Times New Roman"/>
                <w:sz w:val="20"/>
                <w:szCs w:val="20"/>
              </w:rPr>
            </w:pPr>
          </w:p>
        </w:tc>
      </w:tr>
      <w:tr w:rsidR="004B51F9" w:rsidRPr="003967C2" w14:paraId="421CD3CD" w14:textId="77777777" w:rsidTr="00EA4AF3">
        <w:trPr>
          <w:trHeight w:val="288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712056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F24A46" w14:textId="77777777" w:rsidR="004B51F9" w:rsidRPr="003967C2" w:rsidRDefault="004B51F9" w:rsidP="00EA4AF3">
            <w:pPr>
              <w:spacing w:line="276" w:lineRule="auto"/>
              <w:jc w:val="left"/>
            </w:pPr>
            <w:r w:rsidRPr="003967C2">
              <w:t xml:space="preserve">Cut </w:t>
            </w:r>
            <w:proofErr w:type="spellStart"/>
            <w:r w:rsidRPr="003967C2">
              <w:t>Nyak</w:t>
            </w:r>
            <w:proofErr w:type="spellEnd"/>
            <w:r w:rsidRPr="003967C2">
              <w:t xml:space="preserve"> </w:t>
            </w:r>
            <w:proofErr w:type="spellStart"/>
            <w:r w:rsidRPr="003967C2">
              <w:t>Dhien</w:t>
            </w:r>
            <w:proofErr w:type="spellEnd"/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840C2" w14:textId="77777777" w:rsidR="004B51F9" w:rsidRPr="003967C2" w:rsidRDefault="004B51F9" w:rsidP="00EA4AF3">
            <w:pPr>
              <w:spacing w:line="276" w:lineRule="auto"/>
              <w:jc w:val="both"/>
            </w:pPr>
            <w:r w:rsidRPr="003967C2">
              <w:t>Chapter 11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7950CE" w14:textId="77777777" w:rsidR="004B51F9" w:rsidRPr="003967C2" w:rsidRDefault="004B51F9" w:rsidP="00EA4AF3">
            <w:pPr>
              <w:spacing w:line="276" w:lineRule="auto"/>
              <w:jc w:val="left"/>
              <w:rPr>
                <w:color w:val="231F20"/>
              </w:rPr>
            </w:pPr>
            <w:r w:rsidRPr="003967C2">
              <w:rPr>
                <w:color w:val="231F20"/>
              </w:rPr>
              <w:t xml:space="preserve">14. When Cut </w:t>
            </w:r>
            <w:proofErr w:type="spellStart"/>
            <w:r w:rsidRPr="003967C2">
              <w:rPr>
                <w:color w:val="231F20"/>
              </w:rPr>
              <w:t>Nyak</w:t>
            </w:r>
            <w:proofErr w:type="spellEnd"/>
            <w:r w:rsidRPr="003967C2">
              <w:rPr>
                <w:color w:val="231F20"/>
              </w:rPr>
              <w:t xml:space="preserve"> </w:t>
            </w:r>
            <w:proofErr w:type="spellStart"/>
            <w:r w:rsidRPr="003967C2">
              <w:rPr>
                <w:color w:val="231F20"/>
              </w:rPr>
              <w:t>Dhien</w:t>
            </w:r>
            <w:proofErr w:type="spellEnd"/>
            <w:r w:rsidRPr="003967C2">
              <w:rPr>
                <w:color w:val="231F20"/>
              </w:rPr>
              <w:t xml:space="preserve"> was brought to Banda Aceh, was her nearsightedness getting better?</w:t>
            </w:r>
          </w:p>
          <w:p w14:paraId="3F1DD21E" w14:textId="77777777" w:rsidR="004B51F9" w:rsidRPr="003967C2" w:rsidRDefault="004B51F9" w:rsidP="00EA4AF3">
            <w:pPr>
              <w:spacing w:line="276" w:lineRule="auto"/>
              <w:jc w:val="left"/>
              <w:rPr>
                <w:color w:val="231F20"/>
              </w:rPr>
            </w:pPr>
            <w:r w:rsidRPr="003967C2">
              <w:rPr>
                <w:color w:val="231F20"/>
              </w:rPr>
              <w:t>(page 148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12964C" w14:textId="77777777" w:rsidR="004B51F9" w:rsidRPr="003967C2" w:rsidRDefault="004B51F9" w:rsidP="00EA4AF3">
            <w:pPr>
              <w:rPr>
                <w:rStyle w:val="fontstyle01"/>
                <w:rFonts w:ascii="Times New Roman" w:hAnsi="Times New Roman"/>
                <w:sz w:val="20"/>
                <w:szCs w:val="20"/>
              </w:rPr>
            </w:pPr>
          </w:p>
        </w:tc>
      </w:tr>
      <w:tr w:rsidR="004B51F9" w:rsidRPr="003967C2" w14:paraId="4105B8AD" w14:textId="77777777" w:rsidTr="00EA4AF3">
        <w:trPr>
          <w:trHeight w:val="195"/>
        </w:trPr>
        <w:tc>
          <w:tcPr>
            <w:tcW w:w="14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6326B" w14:textId="77777777" w:rsidR="004B51F9" w:rsidRPr="003967C2" w:rsidRDefault="004B51F9" w:rsidP="004B51F9">
            <w:pPr>
              <w:pStyle w:val="ListParagraph"/>
              <w:numPr>
                <w:ilvl w:val="0"/>
                <w:numId w:val="1"/>
              </w:numPr>
              <w:jc w:val="left"/>
            </w:pPr>
            <w:r w:rsidRPr="003967C2">
              <w:t>Finding the similar words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90FA3" w14:textId="77777777" w:rsidR="004B51F9" w:rsidRPr="003967C2" w:rsidRDefault="004B51F9" w:rsidP="00EA4AF3">
            <w:pPr>
              <w:spacing w:line="276" w:lineRule="auto"/>
              <w:jc w:val="left"/>
            </w:pPr>
            <w:r w:rsidRPr="003967C2">
              <w:t>My Idol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D98EBF" w14:textId="77777777" w:rsidR="004B51F9" w:rsidRPr="003967C2" w:rsidRDefault="004B51F9" w:rsidP="00EA4AF3">
            <w:pPr>
              <w:spacing w:line="276" w:lineRule="auto"/>
              <w:jc w:val="both"/>
            </w:pPr>
            <w:r w:rsidRPr="003967C2">
              <w:t>Chapter 8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460783" w14:textId="77777777" w:rsidR="004B51F9" w:rsidRPr="003967C2" w:rsidRDefault="004B51F9" w:rsidP="00EA4AF3">
            <w:pPr>
              <w:spacing w:line="276" w:lineRule="auto"/>
              <w:jc w:val="both"/>
              <w:rPr>
                <w:color w:val="231F20"/>
              </w:rPr>
            </w:pPr>
            <w:r w:rsidRPr="003967C2">
              <w:rPr>
                <w:color w:val="231F20"/>
              </w:rPr>
              <w:t>Match the words in the left column with the synonyms on the right column. Then, compare your work to your</w:t>
            </w:r>
            <w:r w:rsidRPr="003967C2">
              <w:rPr>
                <w:color w:val="231F20"/>
              </w:rPr>
              <w:br/>
              <w:t>classmates, (page 109)</w:t>
            </w:r>
          </w:p>
        </w:tc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AE310" w14:textId="77777777" w:rsidR="004B51F9" w:rsidRPr="003967C2" w:rsidRDefault="004B51F9" w:rsidP="00EA4AF3">
            <w:pPr>
              <w:spacing w:line="276" w:lineRule="auto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√</w:t>
            </w:r>
          </w:p>
        </w:tc>
      </w:tr>
      <w:tr w:rsidR="004B51F9" w:rsidRPr="003967C2" w14:paraId="705F0F00" w14:textId="77777777" w:rsidTr="00EA4AF3">
        <w:trPr>
          <w:trHeight w:val="19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8AA9DB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2E457" w14:textId="77777777" w:rsidR="004B51F9" w:rsidRPr="003967C2" w:rsidRDefault="004B51F9" w:rsidP="00EA4AF3">
            <w:pPr>
              <w:spacing w:line="276" w:lineRule="auto"/>
              <w:jc w:val="left"/>
            </w:pPr>
            <w:r w:rsidRPr="003967C2">
              <w:t>The Battle of Surabaya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1EB6C6" w14:textId="77777777" w:rsidR="004B51F9" w:rsidRPr="003967C2" w:rsidRDefault="004B51F9" w:rsidP="00EA4AF3">
            <w:pPr>
              <w:spacing w:line="276" w:lineRule="auto"/>
              <w:jc w:val="both"/>
            </w:pPr>
            <w:r w:rsidRPr="003967C2">
              <w:t>Chapter 9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56833F" w14:textId="77777777" w:rsidR="004B51F9" w:rsidRPr="003967C2" w:rsidRDefault="004B51F9" w:rsidP="00EA4AF3">
            <w:pPr>
              <w:spacing w:line="276" w:lineRule="auto"/>
              <w:rPr>
                <w:color w:val="231F20"/>
              </w:rPr>
            </w:pPr>
            <w:r w:rsidRPr="003967C2">
              <w:rPr>
                <w:color w:val="231F20"/>
              </w:rPr>
              <w:t>-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F6065D" w14:textId="77777777" w:rsidR="004B51F9" w:rsidRPr="003967C2" w:rsidRDefault="004B51F9" w:rsidP="00EA4AF3">
            <w:pPr>
              <w:rPr>
                <w:rStyle w:val="fontstyle01"/>
                <w:rFonts w:ascii="Times New Roman" w:hAnsi="Times New Roman"/>
                <w:sz w:val="20"/>
                <w:szCs w:val="20"/>
              </w:rPr>
            </w:pPr>
          </w:p>
        </w:tc>
      </w:tr>
      <w:tr w:rsidR="004B51F9" w:rsidRPr="003967C2" w14:paraId="5F83E994" w14:textId="77777777" w:rsidTr="00EA4AF3">
        <w:trPr>
          <w:trHeight w:val="138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CF5E73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72788" w14:textId="77777777" w:rsidR="004B51F9" w:rsidRPr="003967C2" w:rsidRDefault="004B51F9" w:rsidP="00EA4AF3">
            <w:pPr>
              <w:spacing w:line="276" w:lineRule="auto"/>
              <w:jc w:val="left"/>
            </w:pPr>
            <w:r w:rsidRPr="003967C2">
              <w:t>B.J Habibie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6490BB" w14:textId="77777777" w:rsidR="004B51F9" w:rsidRPr="003967C2" w:rsidRDefault="004B51F9" w:rsidP="00EA4AF3">
            <w:pPr>
              <w:spacing w:line="276" w:lineRule="auto"/>
              <w:jc w:val="both"/>
            </w:pPr>
            <w:r w:rsidRPr="003967C2">
              <w:t>Chapter 10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112761" w14:textId="77777777" w:rsidR="004B51F9" w:rsidRPr="003967C2" w:rsidRDefault="004B51F9" w:rsidP="00EA4AF3">
            <w:pPr>
              <w:spacing w:line="276" w:lineRule="auto"/>
              <w:rPr>
                <w:color w:val="231F20"/>
              </w:rPr>
            </w:pPr>
            <w:r w:rsidRPr="003967C2">
              <w:rPr>
                <w:color w:val="231F20"/>
              </w:rPr>
              <w:t>-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209F16" w14:textId="77777777" w:rsidR="004B51F9" w:rsidRPr="003967C2" w:rsidRDefault="004B51F9" w:rsidP="00EA4AF3">
            <w:pPr>
              <w:rPr>
                <w:rStyle w:val="fontstyle01"/>
                <w:rFonts w:ascii="Times New Roman" w:hAnsi="Times New Roman"/>
                <w:sz w:val="20"/>
                <w:szCs w:val="20"/>
              </w:rPr>
            </w:pPr>
          </w:p>
        </w:tc>
      </w:tr>
      <w:tr w:rsidR="004B51F9" w:rsidRPr="003967C2" w14:paraId="2E5A5698" w14:textId="77777777" w:rsidTr="00EA4AF3">
        <w:trPr>
          <w:trHeight w:val="12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4C3C1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6C004" w14:textId="77777777" w:rsidR="004B51F9" w:rsidRPr="003967C2" w:rsidRDefault="004B51F9" w:rsidP="00EA4AF3">
            <w:pPr>
              <w:spacing w:line="276" w:lineRule="auto"/>
              <w:jc w:val="left"/>
            </w:pPr>
            <w:r w:rsidRPr="003967C2">
              <w:t xml:space="preserve">Cut </w:t>
            </w:r>
            <w:proofErr w:type="spellStart"/>
            <w:r w:rsidRPr="003967C2">
              <w:t>Nyak</w:t>
            </w:r>
            <w:proofErr w:type="spellEnd"/>
            <w:r w:rsidRPr="003967C2">
              <w:t xml:space="preserve"> </w:t>
            </w:r>
            <w:proofErr w:type="spellStart"/>
            <w:r w:rsidRPr="003967C2">
              <w:t>Dhien</w:t>
            </w:r>
            <w:proofErr w:type="spellEnd"/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3151CA" w14:textId="77777777" w:rsidR="004B51F9" w:rsidRPr="003967C2" w:rsidRDefault="004B51F9" w:rsidP="00EA4AF3">
            <w:pPr>
              <w:spacing w:line="276" w:lineRule="auto"/>
              <w:jc w:val="both"/>
            </w:pPr>
            <w:r w:rsidRPr="003967C2">
              <w:t>Chapter 11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B8148" w14:textId="77777777" w:rsidR="004B51F9" w:rsidRPr="003967C2" w:rsidRDefault="004B51F9" w:rsidP="00EA4AF3">
            <w:pPr>
              <w:spacing w:line="276" w:lineRule="auto"/>
              <w:jc w:val="left"/>
              <w:rPr>
                <w:color w:val="231F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3B8B42" w14:textId="77777777" w:rsidR="004B51F9" w:rsidRPr="003967C2" w:rsidRDefault="004B51F9" w:rsidP="00EA4AF3">
            <w:pPr>
              <w:rPr>
                <w:rStyle w:val="fontstyle01"/>
                <w:rFonts w:ascii="Times New Roman" w:hAnsi="Times New Roman"/>
                <w:sz w:val="20"/>
                <w:szCs w:val="20"/>
              </w:rPr>
            </w:pPr>
          </w:p>
        </w:tc>
      </w:tr>
      <w:tr w:rsidR="004B51F9" w:rsidRPr="003967C2" w14:paraId="0C83FDCB" w14:textId="77777777" w:rsidTr="00EA4AF3">
        <w:trPr>
          <w:trHeight w:val="126"/>
        </w:trPr>
        <w:tc>
          <w:tcPr>
            <w:tcW w:w="14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8C31C" w14:textId="77777777" w:rsidR="004B51F9" w:rsidRPr="003967C2" w:rsidRDefault="004B51F9" w:rsidP="004B51F9">
            <w:pPr>
              <w:pStyle w:val="ListParagraph"/>
              <w:numPr>
                <w:ilvl w:val="0"/>
                <w:numId w:val="1"/>
              </w:numPr>
              <w:jc w:val="left"/>
            </w:pPr>
            <w:r w:rsidRPr="003967C2">
              <w:t>Finding the referential question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1E45B" w14:textId="77777777" w:rsidR="004B51F9" w:rsidRPr="003967C2" w:rsidRDefault="004B51F9" w:rsidP="00EA4AF3">
            <w:pPr>
              <w:spacing w:line="276" w:lineRule="auto"/>
              <w:jc w:val="left"/>
            </w:pPr>
            <w:r w:rsidRPr="003967C2">
              <w:t>My Idol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27970" w14:textId="77777777" w:rsidR="004B51F9" w:rsidRPr="003967C2" w:rsidRDefault="004B51F9" w:rsidP="00EA4AF3">
            <w:pPr>
              <w:spacing w:line="276" w:lineRule="auto"/>
              <w:jc w:val="both"/>
            </w:pPr>
            <w:r w:rsidRPr="003967C2">
              <w:t>Chapter 8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397343" w14:textId="77777777" w:rsidR="004B51F9" w:rsidRPr="003967C2" w:rsidRDefault="004B51F9" w:rsidP="00EA4AF3">
            <w:pPr>
              <w:spacing w:line="276" w:lineRule="auto"/>
              <w:rPr>
                <w:color w:val="231F20"/>
              </w:rPr>
            </w:pPr>
            <w:r w:rsidRPr="003967C2">
              <w:rPr>
                <w:color w:val="231F20"/>
              </w:rPr>
              <w:t>-</w:t>
            </w:r>
          </w:p>
        </w:tc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07A64F" w14:textId="77777777" w:rsidR="004B51F9" w:rsidRPr="003967C2" w:rsidRDefault="004B51F9" w:rsidP="00EA4AF3">
            <w:pPr>
              <w:spacing w:line="276" w:lineRule="auto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√</w:t>
            </w:r>
          </w:p>
        </w:tc>
      </w:tr>
      <w:tr w:rsidR="004B51F9" w:rsidRPr="003967C2" w14:paraId="0A69822E" w14:textId="77777777" w:rsidTr="00EA4AF3">
        <w:trPr>
          <w:trHeight w:val="1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AC0719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992651" w14:textId="77777777" w:rsidR="004B51F9" w:rsidRPr="003967C2" w:rsidRDefault="004B51F9" w:rsidP="00EA4AF3">
            <w:pPr>
              <w:spacing w:line="276" w:lineRule="auto"/>
              <w:jc w:val="left"/>
            </w:pPr>
            <w:r w:rsidRPr="003967C2">
              <w:t>The Battle of Surabaya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FE244" w14:textId="77777777" w:rsidR="004B51F9" w:rsidRPr="003967C2" w:rsidRDefault="004B51F9" w:rsidP="00EA4AF3">
            <w:pPr>
              <w:spacing w:line="276" w:lineRule="auto"/>
              <w:jc w:val="both"/>
            </w:pPr>
            <w:r w:rsidRPr="003967C2">
              <w:t>Chapter 9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7839AC" w14:textId="77777777" w:rsidR="004B51F9" w:rsidRPr="003967C2" w:rsidRDefault="004B51F9" w:rsidP="00EA4AF3">
            <w:pPr>
              <w:spacing w:line="276" w:lineRule="auto"/>
              <w:rPr>
                <w:color w:val="231F20"/>
              </w:rPr>
            </w:pPr>
            <w:r w:rsidRPr="003967C2">
              <w:rPr>
                <w:color w:val="231F20"/>
              </w:rPr>
              <w:t>-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4955B3" w14:textId="77777777" w:rsidR="004B51F9" w:rsidRPr="003967C2" w:rsidRDefault="004B51F9" w:rsidP="00EA4AF3">
            <w:pPr>
              <w:rPr>
                <w:rStyle w:val="fontstyle01"/>
                <w:rFonts w:ascii="Times New Roman" w:hAnsi="Times New Roman"/>
                <w:sz w:val="20"/>
                <w:szCs w:val="20"/>
              </w:rPr>
            </w:pPr>
          </w:p>
        </w:tc>
      </w:tr>
      <w:tr w:rsidR="004B51F9" w:rsidRPr="003967C2" w14:paraId="0F172AD5" w14:textId="77777777" w:rsidTr="00EA4AF3">
        <w:trPr>
          <w:trHeight w:val="138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B3E380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B4F3C" w14:textId="77777777" w:rsidR="004B51F9" w:rsidRPr="003967C2" w:rsidRDefault="004B51F9" w:rsidP="00EA4AF3">
            <w:pPr>
              <w:spacing w:line="276" w:lineRule="auto"/>
              <w:jc w:val="left"/>
            </w:pPr>
            <w:r w:rsidRPr="003967C2">
              <w:t>B.J Habibie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B914E" w14:textId="77777777" w:rsidR="004B51F9" w:rsidRPr="003967C2" w:rsidRDefault="004B51F9" w:rsidP="00EA4AF3">
            <w:pPr>
              <w:spacing w:line="276" w:lineRule="auto"/>
              <w:jc w:val="both"/>
            </w:pPr>
            <w:r w:rsidRPr="003967C2">
              <w:t>Chapter 10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523561" w14:textId="77777777" w:rsidR="004B51F9" w:rsidRPr="003967C2" w:rsidRDefault="004B51F9" w:rsidP="00EA4AF3">
            <w:pPr>
              <w:spacing w:line="276" w:lineRule="auto"/>
              <w:rPr>
                <w:color w:val="231F20"/>
              </w:rPr>
            </w:pPr>
            <w:r w:rsidRPr="003967C2">
              <w:rPr>
                <w:color w:val="231F20"/>
              </w:rPr>
              <w:t>-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D68E20" w14:textId="77777777" w:rsidR="004B51F9" w:rsidRPr="003967C2" w:rsidRDefault="004B51F9" w:rsidP="00EA4AF3">
            <w:pPr>
              <w:rPr>
                <w:rStyle w:val="fontstyle01"/>
                <w:rFonts w:ascii="Times New Roman" w:hAnsi="Times New Roman"/>
                <w:sz w:val="20"/>
                <w:szCs w:val="20"/>
              </w:rPr>
            </w:pPr>
          </w:p>
        </w:tc>
      </w:tr>
      <w:tr w:rsidR="004B51F9" w:rsidRPr="003967C2" w14:paraId="788C4A88" w14:textId="77777777" w:rsidTr="00EA4AF3">
        <w:trPr>
          <w:trHeight w:val="1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D2F29E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24494" w14:textId="77777777" w:rsidR="004B51F9" w:rsidRPr="003967C2" w:rsidRDefault="004B51F9" w:rsidP="00EA4AF3">
            <w:pPr>
              <w:spacing w:line="276" w:lineRule="auto"/>
              <w:jc w:val="left"/>
            </w:pPr>
            <w:r w:rsidRPr="003967C2">
              <w:t xml:space="preserve">Cut </w:t>
            </w:r>
            <w:proofErr w:type="spellStart"/>
            <w:r w:rsidRPr="003967C2">
              <w:t>Nyak</w:t>
            </w:r>
            <w:proofErr w:type="spellEnd"/>
            <w:r w:rsidRPr="003967C2">
              <w:t xml:space="preserve"> </w:t>
            </w:r>
            <w:proofErr w:type="spellStart"/>
            <w:r w:rsidRPr="003967C2">
              <w:t>Dhien</w:t>
            </w:r>
            <w:proofErr w:type="spellEnd"/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DCFEA" w14:textId="77777777" w:rsidR="004B51F9" w:rsidRPr="003967C2" w:rsidRDefault="004B51F9" w:rsidP="00EA4AF3">
            <w:pPr>
              <w:spacing w:line="276" w:lineRule="auto"/>
              <w:jc w:val="both"/>
            </w:pPr>
            <w:r w:rsidRPr="003967C2">
              <w:t>Chapter 11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DF7EE" w14:textId="77777777" w:rsidR="004B51F9" w:rsidRPr="003967C2" w:rsidRDefault="004B51F9" w:rsidP="00EA4AF3">
            <w:pPr>
              <w:spacing w:line="276" w:lineRule="auto"/>
              <w:jc w:val="left"/>
              <w:rPr>
                <w:color w:val="231F20"/>
              </w:rPr>
            </w:pPr>
            <w:r w:rsidRPr="003967C2">
              <w:rPr>
                <w:color w:val="231F20"/>
              </w:rPr>
              <w:t>11. According to the text, how should an Acehnese woman respond to the death of her family member in a war?</w:t>
            </w:r>
          </w:p>
          <w:p w14:paraId="3EBD60F2" w14:textId="77777777" w:rsidR="004B51F9" w:rsidRPr="003967C2" w:rsidRDefault="004B51F9" w:rsidP="00EA4AF3">
            <w:pPr>
              <w:spacing w:line="276" w:lineRule="auto"/>
              <w:jc w:val="left"/>
              <w:rPr>
                <w:color w:val="231F20"/>
              </w:rPr>
            </w:pPr>
            <w:r w:rsidRPr="003967C2">
              <w:rPr>
                <w:color w:val="231F20"/>
              </w:rPr>
              <w:t>(page 148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CFB96" w14:textId="77777777" w:rsidR="004B51F9" w:rsidRPr="003967C2" w:rsidRDefault="004B51F9" w:rsidP="00EA4AF3">
            <w:pPr>
              <w:rPr>
                <w:rStyle w:val="fontstyle01"/>
                <w:rFonts w:ascii="Times New Roman" w:hAnsi="Times New Roman"/>
                <w:sz w:val="20"/>
                <w:szCs w:val="20"/>
              </w:rPr>
            </w:pPr>
          </w:p>
        </w:tc>
      </w:tr>
      <w:tr w:rsidR="004B51F9" w:rsidRPr="003967C2" w14:paraId="2A6313BE" w14:textId="77777777" w:rsidTr="00EA4AF3">
        <w:trPr>
          <w:trHeight w:val="660"/>
        </w:trPr>
        <w:tc>
          <w:tcPr>
            <w:tcW w:w="14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144795" w14:textId="77777777" w:rsidR="004B51F9" w:rsidRPr="003967C2" w:rsidRDefault="004B51F9" w:rsidP="004B51F9">
            <w:pPr>
              <w:pStyle w:val="ListParagraph"/>
              <w:numPr>
                <w:ilvl w:val="0"/>
                <w:numId w:val="1"/>
              </w:numPr>
              <w:jc w:val="left"/>
            </w:pPr>
            <w:r w:rsidRPr="003967C2">
              <w:t>Make conclusion contextually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AF991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My Idol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512BA" w14:textId="77777777" w:rsidR="004B51F9" w:rsidRPr="003967C2" w:rsidRDefault="004B51F9" w:rsidP="00EA4AF3">
            <w:pPr>
              <w:jc w:val="left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Chapter 8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C6EB8" w14:textId="77777777" w:rsidR="004B51F9" w:rsidRPr="003967C2" w:rsidRDefault="004B51F9" w:rsidP="00EA4AF3">
            <w:pPr>
              <w:tabs>
                <w:tab w:val="left" w:pos="993"/>
              </w:tabs>
              <w:ind w:right="402"/>
              <w:jc w:val="both"/>
              <w:rPr>
                <w:color w:val="231F20"/>
              </w:rPr>
            </w:pPr>
            <w:r w:rsidRPr="003967C2">
              <w:rPr>
                <w:color w:val="231F20"/>
              </w:rPr>
              <w:t xml:space="preserve">3. Do you tell or write the events in the order they happened? </w:t>
            </w:r>
          </w:p>
          <w:p w14:paraId="19B05A25" w14:textId="77777777" w:rsidR="004B51F9" w:rsidRPr="003967C2" w:rsidRDefault="004B51F9" w:rsidP="00EA4AF3">
            <w:pPr>
              <w:tabs>
                <w:tab w:val="left" w:pos="993"/>
              </w:tabs>
              <w:ind w:right="402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rStyle w:val="fontstyle01"/>
                <w:rFonts w:ascii="Times New Roman" w:hAnsi="Times New Roman"/>
                <w:sz w:val="20"/>
                <w:szCs w:val="20"/>
              </w:rPr>
              <w:t>(page 119)</w:t>
            </w:r>
          </w:p>
        </w:tc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7EF3FE" w14:textId="77777777" w:rsidR="004B51F9" w:rsidRPr="003967C2" w:rsidRDefault="004B51F9" w:rsidP="00EA4AF3">
            <w:pPr>
              <w:shd w:val="clear" w:color="auto" w:fill="FFFFFF"/>
              <w:tabs>
                <w:tab w:val="left" w:pos="1403"/>
              </w:tabs>
              <w:rPr>
                <w:bCs/>
              </w:rPr>
            </w:pPr>
            <w:r w:rsidRPr="003967C2">
              <w:t>√</w:t>
            </w:r>
          </w:p>
        </w:tc>
      </w:tr>
      <w:tr w:rsidR="004B51F9" w:rsidRPr="003967C2" w14:paraId="2200C7D2" w14:textId="77777777" w:rsidTr="00EA4AF3">
        <w:trPr>
          <w:trHeight w:val="52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F929E7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96081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The Battle of Surabaya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8809AE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Chapter 9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849BA" w14:textId="77777777" w:rsidR="004B51F9" w:rsidRPr="003967C2" w:rsidRDefault="004B51F9" w:rsidP="00EA4AF3">
            <w:pPr>
              <w:tabs>
                <w:tab w:val="left" w:pos="993"/>
              </w:tabs>
              <w:jc w:val="both"/>
              <w:rPr>
                <w:color w:val="231F20"/>
              </w:rPr>
            </w:pPr>
            <w:r w:rsidRPr="003967C2">
              <w:rPr>
                <w:color w:val="231F20"/>
              </w:rPr>
              <w:t xml:space="preserve">3. Do you tell or write the events in the order they happened? </w:t>
            </w:r>
          </w:p>
          <w:p w14:paraId="5561459A" w14:textId="77777777" w:rsidR="004B51F9" w:rsidRPr="003967C2" w:rsidRDefault="004B51F9" w:rsidP="00EA4AF3">
            <w:pPr>
              <w:tabs>
                <w:tab w:val="left" w:pos="993"/>
              </w:tabs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color w:val="231F20"/>
              </w:rPr>
              <w:t>(page 131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B80768" w14:textId="77777777" w:rsidR="004B51F9" w:rsidRPr="003967C2" w:rsidRDefault="004B51F9" w:rsidP="00EA4AF3">
            <w:pPr>
              <w:rPr>
                <w:bCs/>
              </w:rPr>
            </w:pPr>
          </w:p>
        </w:tc>
      </w:tr>
      <w:tr w:rsidR="004B51F9" w:rsidRPr="003967C2" w14:paraId="6C57D395" w14:textId="77777777" w:rsidTr="00EA4AF3">
        <w:trPr>
          <w:trHeight w:val="58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FE8F1F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544D8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B.J Habibie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EEEF3C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Chapter 10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C7F54" w14:textId="77777777" w:rsidR="004B51F9" w:rsidRPr="003967C2" w:rsidRDefault="004B51F9" w:rsidP="00EA4AF3">
            <w:pPr>
              <w:tabs>
                <w:tab w:val="left" w:pos="993"/>
              </w:tabs>
              <w:jc w:val="both"/>
              <w:rPr>
                <w:color w:val="231F20"/>
              </w:rPr>
            </w:pPr>
            <w:r w:rsidRPr="003967C2">
              <w:rPr>
                <w:color w:val="231F20"/>
              </w:rPr>
              <w:t xml:space="preserve">3. Do you tell or write the events in the order they happened? </w:t>
            </w:r>
          </w:p>
          <w:p w14:paraId="088D8BA4" w14:textId="77777777" w:rsidR="004B51F9" w:rsidRPr="003967C2" w:rsidRDefault="004B51F9" w:rsidP="00EA4AF3">
            <w:pPr>
              <w:tabs>
                <w:tab w:val="left" w:pos="993"/>
              </w:tabs>
              <w:jc w:val="both"/>
              <w:rPr>
                <w:rStyle w:val="fontstyle01"/>
                <w:rFonts w:ascii="Times New Roman" w:hAnsi="Times New Roman"/>
                <w:color w:val="231F20"/>
                <w:sz w:val="20"/>
                <w:szCs w:val="20"/>
              </w:rPr>
            </w:pPr>
            <w:r w:rsidRPr="003967C2">
              <w:rPr>
                <w:color w:val="231F20"/>
              </w:rPr>
              <w:t>(page 142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32C90D" w14:textId="77777777" w:rsidR="004B51F9" w:rsidRPr="003967C2" w:rsidRDefault="004B51F9" w:rsidP="00EA4AF3">
            <w:pPr>
              <w:rPr>
                <w:bCs/>
              </w:rPr>
            </w:pPr>
          </w:p>
        </w:tc>
      </w:tr>
      <w:tr w:rsidR="004B51F9" w:rsidRPr="003967C2" w14:paraId="6155833E" w14:textId="77777777" w:rsidTr="00EA4AF3">
        <w:trPr>
          <w:trHeight w:val="52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5CEF7F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C9210" w14:textId="77777777" w:rsidR="004B51F9" w:rsidRPr="003967C2" w:rsidRDefault="004B51F9" w:rsidP="00EA4AF3">
            <w:pPr>
              <w:spacing w:line="276" w:lineRule="auto"/>
              <w:jc w:val="left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 xml:space="preserve">Cut </w:t>
            </w:r>
            <w:proofErr w:type="spellStart"/>
            <w:r w:rsidRPr="003967C2">
              <w:t>Nyak</w:t>
            </w:r>
            <w:proofErr w:type="spellEnd"/>
            <w:r w:rsidRPr="003967C2">
              <w:t xml:space="preserve"> </w:t>
            </w:r>
            <w:proofErr w:type="spellStart"/>
            <w:r w:rsidRPr="003967C2">
              <w:t>Dhien</w:t>
            </w:r>
            <w:proofErr w:type="spellEnd"/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5C28C2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Chapter 11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4847F" w14:textId="77777777" w:rsidR="004B51F9" w:rsidRPr="003967C2" w:rsidRDefault="004B51F9" w:rsidP="00EA4AF3">
            <w:pPr>
              <w:tabs>
                <w:tab w:val="left" w:pos="993"/>
              </w:tabs>
              <w:jc w:val="both"/>
              <w:rPr>
                <w:color w:val="231F20"/>
              </w:rPr>
            </w:pPr>
            <w:r w:rsidRPr="003967C2">
              <w:rPr>
                <w:color w:val="231F20"/>
              </w:rPr>
              <w:t xml:space="preserve">3. Do you tell or write the events in the order they happened? </w:t>
            </w:r>
          </w:p>
          <w:p w14:paraId="50ABA127" w14:textId="77777777" w:rsidR="004B51F9" w:rsidRPr="003967C2" w:rsidRDefault="004B51F9" w:rsidP="00EA4AF3">
            <w:pPr>
              <w:tabs>
                <w:tab w:val="left" w:pos="993"/>
              </w:tabs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color w:val="231F20"/>
              </w:rPr>
              <w:t>(page 154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5224AA" w14:textId="77777777" w:rsidR="004B51F9" w:rsidRPr="003967C2" w:rsidRDefault="004B51F9" w:rsidP="00EA4AF3">
            <w:pPr>
              <w:rPr>
                <w:bCs/>
              </w:rPr>
            </w:pPr>
          </w:p>
        </w:tc>
      </w:tr>
      <w:tr w:rsidR="004B51F9" w:rsidRPr="003967C2" w14:paraId="38BC6F2F" w14:textId="77777777" w:rsidTr="00EA4AF3">
        <w:trPr>
          <w:trHeight w:val="185"/>
        </w:trPr>
        <w:tc>
          <w:tcPr>
            <w:tcW w:w="14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8DA89" w14:textId="77777777" w:rsidR="004B51F9" w:rsidRPr="003967C2" w:rsidRDefault="004B51F9" w:rsidP="004B51F9">
            <w:pPr>
              <w:pStyle w:val="ListParagraph"/>
              <w:numPr>
                <w:ilvl w:val="0"/>
                <w:numId w:val="1"/>
              </w:numPr>
              <w:jc w:val="left"/>
            </w:pPr>
            <w:r w:rsidRPr="003967C2">
              <w:t>Arrange recount text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47AA9" w14:textId="77777777" w:rsidR="004B51F9" w:rsidRPr="003967C2" w:rsidRDefault="004B51F9" w:rsidP="00EA4AF3">
            <w:pPr>
              <w:spacing w:line="276" w:lineRule="auto"/>
              <w:jc w:val="left"/>
            </w:pPr>
            <w:r w:rsidRPr="003967C2">
              <w:t>My Idol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E26469" w14:textId="77777777" w:rsidR="004B51F9" w:rsidRPr="003967C2" w:rsidRDefault="004B51F9" w:rsidP="00EA4AF3">
            <w:pPr>
              <w:spacing w:line="276" w:lineRule="auto"/>
              <w:jc w:val="both"/>
            </w:pPr>
            <w:r w:rsidRPr="003967C2">
              <w:t>Chapter 8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32E0C5" w14:textId="77777777" w:rsidR="004B51F9" w:rsidRPr="003967C2" w:rsidRDefault="004B51F9" w:rsidP="00EA4AF3">
            <w:pPr>
              <w:tabs>
                <w:tab w:val="left" w:pos="993"/>
              </w:tabs>
              <w:jc w:val="both"/>
              <w:rPr>
                <w:color w:val="231F20"/>
              </w:rPr>
            </w:pPr>
            <w:r w:rsidRPr="003967C2">
              <w:t>Have you ever had a holiday? What happened? How was the holiday? Write recount about your holiday. Make the outline of your story below: (page 118)</w:t>
            </w:r>
          </w:p>
        </w:tc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E5AA20" w14:textId="77777777" w:rsidR="004B51F9" w:rsidRPr="003967C2" w:rsidRDefault="004B51F9" w:rsidP="00EA4AF3">
            <w:pPr>
              <w:shd w:val="clear" w:color="auto" w:fill="FFFFFF"/>
              <w:tabs>
                <w:tab w:val="left" w:pos="1403"/>
              </w:tabs>
              <w:rPr>
                <w:bCs/>
              </w:rPr>
            </w:pPr>
            <w:r w:rsidRPr="003967C2">
              <w:t>√</w:t>
            </w:r>
          </w:p>
        </w:tc>
      </w:tr>
      <w:tr w:rsidR="004B51F9" w:rsidRPr="003967C2" w14:paraId="647622C6" w14:textId="77777777" w:rsidTr="00EA4AF3">
        <w:trPr>
          <w:trHeight w:val="23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022495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23F0B" w14:textId="77777777" w:rsidR="004B51F9" w:rsidRPr="003967C2" w:rsidRDefault="004B51F9" w:rsidP="00EA4AF3">
            <w:pPr>
              <w:spacing w:line="276" w:lineRule="auto"/>
              <w:jc w:val="left"/>
            </w:pPr>
            <w:r w:rsidRPr="003967C2">
              <w:t>The Battle of Surabaya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97DCF" w14:textId="77777777" w:rsidR="004B51F9" w:rsidRPr="003967C2" w:rsidRDefault="004B51F9" w:rsidP="00EA4AF3">
            <w:pPr>
              <w:spacing w:line="276" w:lineRule="auto"/>
              <w:jc w:val="both"/>
            </w:pPr>
            <w:r w:rsidRPr="003967C2">
              <w:t>Chapter 9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DC4EDB" w14:textId="77777777" w:rsidR="004B51F9" w:rsidRPr="003967C2" w:rsidRDefault="004B51F9" w:rsidP="00EA4AF3">
            <w:pPr>
              <w:tabs>
                <w:tab w:val="left" w:pos="993"/>
              </w:tabs>
              <w:jc w:val="both"/>
              <w:rPr>
                <w:color w:val="231F20"/>
              </w:rPr>
            </w:pPr>
            <w:r w:rsidRPr="003967C2">
              <w:rPr>
                <w:color w:val="231F20"/>
              </w:rPr>
              <w:t>Study again the following arrangement of ideas in a recount text to help you write the recount text: (page 131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CA0D89" w14:textId="77777777" w:rsidR="004B51F9" w:rsidRPr="003967C2" w:rsidRDefault="004B51F9" w:rsidP="00EA4AF3">
            <w:pPr>
              <w:rPr>
                <w:bCs/>
              </w:rPr>
            </w:pPr>
          </w:p>
        </w:tc>
      </w:tr>
      <w:tr w:rsidR="004B51F9" w:rsidRPr="003967C2" w14:paraId="7BDC3250" w14:textId="77777777" w:rsidTr="00EA4AF3">
        <w:trPr>
          <w:trHeight w:val="27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20F640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3B371" w14:textId="77777777" w:rsidR="004B51F9" w:rsidRPr="003967C2" w:rsidRDefault="004B51F9" w:rsidP="00EA4AF3">
            <w:pPr>
              <w:spacing w:line="276" w:lineRule="auto"/>
              <w:jc w:val="left"/>
            </w:pPr>
            <w:r w:rsidRPr="003967C2">
              <w:t>B.J Habibie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57C6C0" w14:textId="77777777" w:rsidR="004B51F9" w:rsidRPr="003967C2" w:rsidRDefault="004B51F9" w:rsidP="00EA4AF3">
            <w:pPr>
              <w:spacing w:line="276" w:lineRule="auto"/>
              <w:jc w:val="both"/>
            </w:pPr>
            <w:r w:rsidRPr="003967C2">
              <w:t>Chapter 10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07F47" w14:textId="77777777" w:rsidR="004B51F9" w:rsidRPr="003967C2" w:rsidRDefault="004B51F9" w:rsidP="00EA4AF3">
            <w:pPr>
              <w:tabs>
                <w:tab w:val="left" w:pos="993"/>
              </w:tabs>
              <w:jc w:val="both"/>
              <w:rPr>
                <w:color w:val="231F20"/>
              </w:rPr>
            </w:pPr>
            <w:r w:rsidRPr="003967C2">
              <w:rPr>
                <w:b/>
                <w:bCs/>
              </w:rPr>
              <w:t xml:space="preserve">Task 3: </w:t>
            </w:r>
            <w:r w:rsidRPr="003967C2">
              <w:t>Rewrite the Biographical Recount (page 141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CFA43B" w14:textId="77777777" w:rsidR="004B51F9" w:rsidRPr="003967C2" w:rsidRDefault="004B51F9" w:rsidP="00EA4AF3">
            <w:pPr>
              <w:rPr>
                <w:bCs/>
              </w:rPr>
            </w:pPr>
          </w:p>
        </w:tc>
      </w:tr>
      <w:tr w:rsidR="004B51F9" w:rsidRPr="003967C2" w14:paraId="651E7C3E" w14:textId="77777777" w:rsidTr="00EA4AF3">
        <w:trPr>
          <w:trHeight w:val="25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8320D2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8EF892" w14:textId="77777777" w:rsidR="004B51F9" w:rsidRPr="003967C2" w:rsidRDefault="004B51F9" w:rsidP="00EA4AF3">
            <w:pPr>
              <w:spacing w:line="276" w:lineRule="auto"/>
              <w:jc w:val="left"/>
            </w:pPr>
            <w:r w:rsidRPr="003967C2">
              <w:t xml:space="preserve">Cut </w:t>
            </w:r>
            <w:proofErr w:type="spellStart"/>
            <w:r w:rsidRPr="003967C2">
              <w:t>Nyak</w:t>
            </w:r>
            <w:proofErr w:type="spellEnd"/>
            <w:r w:rsidRPr="003967C2">
              <w:t xml:space="preserve"> </w:t>
            </w:r>
            <w:proofErr w:type="spellStart"/>
            <w:r w:rsidRPr="003967C2">
              <w:t>Dhien</w:t>
            </w:r>
            <w:proofErr w:type="spellEnd"/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E2E289" w14:textId="77777777" w:rsidR="004B51F9" w:rsidRPr="003967C2" w:rsidRDefault="004B51F9" w:rsidP="00EA4AF3">
            <w:pPr>
              <w:spacing w:line="276" w:lineRule="auto"/>
              <w:jc w:val="both"/>
            </w:pPr>
            <w:r w:rsidRPr="003967C2">
              <w:t>Chapter 11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99862" w14:textId="77777777" w:rsidR="004B51F9" w:rsidRPr="003967C2" w:rsidRDefault="004B51F9" w:rsidP="00EA4AF3">
            <w:pPr>
              <w:tabs>
                <w:tab w:val="left" w:pos="993"/>
              </w:tabs>
              <w:jc w:val="both"/>
              <w:rPr>
                <w:color w:val="231F20"/>
              </w:rPr>
            </w:pPr>
            <w:r w:rsidRPr="003967C2">
              <w:rPr>
                <w:color w:val="231F20"/>
              </w:rPr>
              <w:t>1. Do you know how to tell or write a biographical recount? (page 154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F7AFC3" w14:textId="77777777" w:rsidR="004B51F9" w:rsidRPr="003967C2" w:rsidRDefault="004B51F9" w:rsidP="00EA4AF3">
            <w:pPr>
              <w:rPr>
                <w:bCs/>
              </w:rPr>
            </w:pPr>
          </w:p>
        </w:tc>
      </w:tr>
      <w:tr w:rsidR="004B51F9" w:rsidRPr="003967C2" w14:paraId="2AB7EC34" w14:textId="77777777" w:rsidTr="00EA4AF3">
        <w:trPr>
          <w:trHeight w:val="465"/>
        </w:trPr>
        <w:tc>
          <w:tcPr>
            <w:tcW w:w="14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13D66" w14:textId="77777777" w:rsidR="004B51F9" w:rsidRPr="003967C2" w:rsidRDefault="004B51F9" w:rsidP="004B51F9">
            <w:pPr>
              <w:pStyle w:val="ListParagraph"/>
              <w:numPr>
                <w:ilvl w:val="0"/>
                <w:numId w:val="1"/>
              </w:numPr>
              <w:spacing w:line="276" w:lineRule="auto"/>
              <w:jc w:val="left"/>
            </w:pPr>
            <w:r w:rsidRPr="003967C2">
              <w:t>Contextually evaluating social functions, text structures, and language features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ED5AF5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My Idol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727DE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Chapter 8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158B4" w14:textId="77777777" w:rsidR="004B51F9" w:rsidRPr="003967C2" w:rsidRDefault="004B51F9" w:rsidP="00EA4AF3">
            <w:pPr>
              <w:tabs>
                <w:tab w:val="left" w:pos="993"/>
              </w:tabs>
              <w:jc w:val="both"/>
            </w:pPr>
            <w:r w:rsidRPr="003967C2">
              <w:rPr>
                <w:color w:val="231F20"/>
              </w:rPr>
              <w:t>12. Is there something in the text that is not relevant to your life? Why?</w:t>
            </w:r>
            <w:r w:rsidRPr="003967C2">
              <w:t xml:space="preserve"> </w:t>
            </w:r>
          </w:p>
          <w:p w14:paraId="61C497D4" w14:textId="77777777" w:rsidR="004B51F9" w:rsidRPr="003967C2" w:rsidRDefault="004B51F9" w:rsidP="00EA4AF3">
            <w:pPr>
              <w:tabs>
                <w:tab w:val="left" w:pos="993"/>
              </w:tabs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color w:val="231F20"/>
              </w:rPr>
              <w:t>(page 112)</w:t>
            </w:r>
          </w:p>
        </w:tc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0180D3" w14:textId="77777777" w:rsidR="004B51F9" w:rsidRPr="003967C2" w:rsidRDefault="004B51F9" w:rsidP="00EA4AF3">
            <w:pPr>
              <w:spacing w:after="200" w:line="276" w:lineRule="auto"/>
            </w:pPr>
            <w:r w:rsidRPr="003967C2">
              <w:t>√</w:t>
            </w:r>
          </w:p>
        </w:tc>
      </w:tr>
      <w:tr w:rsidR="004B51F9" w:rsidRPr="003967C2" w14:paraId="7D27EEE2" w14:textId="77777777" w:rsidTr="00EA4AF3">
        <w:trPr>
          <w:trHeight w:val="49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ED60A7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1D7BC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The Battle of Surabaya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DE24E3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Chapter 9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39C6EB" w14:textId="77777777" w:rsidR="004B51F9" w:rsidRPr="003967C2" w:rsidRDefault="004B51F9" w:rsidP="00EA4AF3">
            <w:pPr>
              <w:tabs>
                <w:tab w:val="left" w:pos="993"/>
              </w:tabs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color w:val="231F20"/>
              </w:rPr>
              <w:t>12. Do you think that the information in the text is clear? (page 124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9116E3" w14:textId="77777777" w:rsidR="004B51F9" w:rsidRPr="003967C2" w:rsidRDefault="004B51F9" w:rsidP="00EA4AF3"/>
        </w:tc>
      </w:tr>
      <w:tr w:rsidR="004B51F9" w:rsidRPr="003967C2" w14:paraId="2040B238" w14:textId="77777777" w:rsidTr="00EA4AF3">
        <w:trPr>
          <w:trHeight w:val="55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044E04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3190F2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B.J Habibie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2752C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 xml:space="preserve">Chapter 10 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5F7D8" w14:textId="77777777" w:rsidR="004B51F9" w:rsidRPr="003967C2" w:rsidRDefault="004B51F9" w:rsidP="00EA4AF3">
            <w:pPr>
              <w:tabs>
                <w:tab w:val="left" w:pos="993"/>
              </w:tabs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color w:val="231F20"/>
              </w:rPr>
              <w:t>4. Do you have personal comments to end the biographical recount? (page 142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21F1A9" w14:textId="77777777" w:rsidR="004B51F9" w:rsidRPr="003967C2" w:rsidRDefault="004B51F9" w:rsidP="00EA4AF3"/>
        </w:tc>
      </w:tr>
      <w:tr w:rsidR="004B51F9" w:rsidRPr="003967C2" w14:paraId="7DD791BE" w14:textId="77777777" w:rsidTr="00EA4AF3">
        <w:trPr>
          <w:trHeight w:val="57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1CF4E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ACFAE" w14:textId="77777777" w:rsidR="004B51F9" w:rsidRPr="003967C2" w:rsidRDefault="004B51F9" w:rsidP="00EA4AF3">
            <w:pPr>
              <w:spacing w:line="276" w:lineRule="auto"/>
              <w:jc w:val="left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 xml:space="preserve">Cut </w:t>
            </w:r>
            <w:proofErr w:type="spellStart"/>
            <w:r w:rsidRPr="003967C2">
              <w:t>Nyak</w:t>
            </w:r>
            <w:proofErr w:type="spellEnd"/>
            <w:r w:rsidRPr="003967C2">
              <w:t xml:space="preserve"> </w:t>
            </w:r>
            <w:proofErr w:type="spellStart"/>
            <w:r w:rsidRPr="003967C2">
              <w:t>Dhien</w:t>
            </w:r>
            <w:proofErr w:type="spellEnd"/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E3939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Chapter 11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663904" w14:textId="77777777" w:rsidR="004B51F9" w:rsidRPr="003967C2" w:rsidRDefault="004B51F9" w:rsidP="00EA4AF3">
            <w:pPr>
              <w:tabs>
                <w:tab w:val="left" w:pos="993"/>
              </w:tabs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color w:val="231F20"/>
              </w:rPr>
              <w:t xml:space="preserve">16. Had you lived close to Cut </w:t>
            </w:r>
            <w:proofErr w:type="spellStart"/>
            <w:r w:rsidRPr="003967C2">
              <w:rPr>
                <w:color w:val="231F20"/>
              </w:rPr>
              <w:t>Nyak</w:t>
            </w:r>
            <w:proofErr w:type="spellEnd"/>
            <w:r w:rsidRPr="003967C2">
              <w:rPr>
                <w:color w:val="231F20"/>
              </w:rPr>
              <w:t xml:space="preserve"> </w:t>
            </w:r>
            <w:proofErr w:type="spellStart"/>
            <w:r w:rsidRPr="003967C2">
              <w:rPr>
                <w:color w:val="231F20"/>
              </w:rPr>
              <w:t>Dhien</w:t>
            </w:r>
            <w:proofErr w:type="spellEnd"/>
            <w:r w:rsidRPr="003967C2">
              <w:rPr>
                <w:color w:val="231F20"/>
              </w:rPr>
              <w:t>, what would you have done to support her eﬀorts in fighting against the Dutch colonialization? (page 148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A62B4A" w14:textId="77777777" w:rsidR="004B51F9" w:rsidRPr="003967C2" w:rsidRDefault="004B51F9" w:rsidP="00EA4AF3"/>
        </w:tc>
      </w:tr>
      <w:tr w:rsidR="004B51F9" w:rsidRPr="003967C2" w14:paraId="33947CDA" w14:textId="77777777" w:rsidTr="00EA4AF3">
        <w:trPr>
          <w:trHeight w:val="1700"/>
        </w:trPr>
        <w:tc>
          <w:tcPr>
            <w:tcW w:w="14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FF1A63" w14:textId="77777777" w:rsidR="004B51F9" w:rsidRPr="003967C2" w:rsidRDefault="004B51F9" w:rsidP="004B51F9">
            <w:pPr>
              <w:pStyle w:val="ListParagraph"/>
              <w:numPr>
                <w:ilvl w:val="0"/>
                <w:numId w:val="1"/>
              </w:numPr>
              <w:spacing w:line="276" w:lineRule="auto"/>
              <w:jc w:val="left"/>
            </w:pPr>
            <w:r w:rsidRPr="003967C2">
              <w:t>Presenting written recount text, short and simple related to events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A42540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My Idol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35E78F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Chapter 8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013496" w14:textId="77777777" w:rsidR="004B51F9" w:rsidRPr="003967C2" w:rsidRDefault="004B51F9" w:rsidP="00EA4AF3">
            <w:pPr>
              <w:tabs>
                <w:tab w:val="left" w:pos="993"/>
              </w:tabs>
              <w:spacing w:after="200" w:line="276" w:lineRule="auto"/>
              <w:ind w:right="-90"/>
              <w:jc w:val="left"/>
              <w:rPr>
                <w:rStyle w:val="fontstyle01"/>
                <w:rFonts w:ascii="Times New Roman" w:hAnsi="Times New Roman"/>
                <w:color w:val="231F20"/>
                <w:sz w:val="20"/>
                <w:szCs w:val="20"/>
              </w:rPr>
            </w:pPr>
            <w:r w:rsidRPr="003967C2">
              <w:rPr>
                <w:b/>
                <w:bCs/>
              </w:rPr>
              <w:t>Task 3</w:t>
            </w:r>
            <w:r w:rsidRPr="003967C2">
              <w:rPr>
                <w:b/>
                <w:bCs/>
              </w:rPr>
              <w:br/>
            </w:r>
            <w:r w:rsidRPr="003967C2">
              <w:t>Imagine that you once visited a place. Write the events when you were visiting the place. Use the following chart to help you. Then, take turns telling about your experiences. (page 116)</w:t>
            </w:r>
          </w:p>
        </w:tc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4B3DF3" w14:textId="77777777" w:rsidR="004B51F9" w:rsidRPr="003967C2" w:rsidRDefault="004B51F9" w:rsidP="00EA4AF3">
            <w:pPr>
              <w:spacing w:after="200" w:line="276" w:lineRule="auto"/>
            </w:pPr>
            <w:r w:rsidRPr="003967C2">
              <w:t>√</w:t>
            </w:r>
          </w:p>
        </w:tc>
      </w:tr>
      <w:tr w:rsidR="004B51F9" w:rsidRPr="003967C2" w14:paraId="25FBF385" w14:textId="77777777" w:rsidTr="00EA4AF3">
        <w:trPr>
          <w:trHeight w:val="66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868E7C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51C56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The Battle of Surabaya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D01A8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Chapter 9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571E1" w14:textId="77777777" w:rsidR="004B51F9" w:rsidRPr="003967C2" w:rsidRDefault="004B51F9" w:rsidP="00EA4AF3">
            <w:pPr>
              <w:tabs>
                <w:tab w:val="left" w:pos="993"/>
              </w:tabs>
              <w:jc w:val="both"/>
              <w:rPr>
                <w:rStyle w:val="fontstyle01"/>
                <w:rFonts w:ascii="Times New Roman" w:hAnsi="Times New Roman"/>
                <w:color w:val="231F20"/>
                <w:sz w:val="20"/>
                <w:szCs w:val="20"/>
              </w:rPr>
            </w:pPr>
            <w:r w:rsidRPr="003967C2">
              <w:rPr>
                <w:color w:val="231F20"/>
              </w:rPr>
              <w:t>5. Can you explain the function of a recount text?</w:t>
            </w:r>
            <w:r w:rsidRPr="003967C2">
              <w:t xml:space="preserve"> </w:t>
            </w:r>
            <w:r w:rsidRPr="003967C2">
              <w:rPr>
                <w:color w:val="231F20"/>
              </w:rPr>
              <w:t>(page 131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CEBB80" w14:textId="77777777" w:rsidR="004B51F9" w:rsidRPr="003967C2" w:rsidRDefault="004B51F9" w:rsidP="00EA4AF3"/>
        </w:tc>
      </w:tr>
      <w:tr w:rsidR="004B51F9" w:rsidRPr="003967C2" w14:paraId="57BC01C1" w14:textId="77777777" w:rsidTr="00EA4AF3">
        <w:trPr>
          <w:trHeight w:val="62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9FCDF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26E2C1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B.J Habibie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D60DF6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Chapter 10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255FB" w14:textId="77777777" w:rsidR="004B51F9" w:rsidRPr="003967C2" w:rsidRDefault="004B51F9" w:rsidP="00EA4AF3">
            <w:pPr>
              <w:tabs>
                <w:tab w:val="left" w:pos="993"/>
              </w:tabs>
              <w:spacing w:after="200" w:line="276" w:lineRule="auto"/>
              <w:ind w:right="-21"/>
              <w:jc w:val="left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color w:val="231F20"/>
              </w:rPr>
              <w:t>5. Can you explain the function of a recount text?</w:t>
            </w:r>
            <w:r w:rsidRPr="003967C2">
              <w:t xml:space="preserve"> </w:t>
            </w:r>
            <w:r w:rsidRPr="003967C2">
              <w:rPr>
                <w:rStyle w:val="fontstyle01"/>
                <w:rFonts w:ascii="Times New Roman" w:hAnsi="Times New Roman"/>
                <w:sz w:val="20"/>
                <w:szCs w:val="20"/>
              </w:rPr>
              <w:t>(page 142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096030" w14:textId="77777777" w:rsidR="004B51F9" w:rsidRPr="003967C2" w:rsidRDefault="004B51F9" w:rsidP="00EA4AF3"/>
        </w:tc>
      </w:tr>
      <w:tr w:rsidR="004B51F9" w:rsidRPr="003967C2" w14:paraId="788DC062" w14:textId="77777777" w:rsidTr="00EA4AF3">
        <w:trPr>
          <w:trHeight w:val="37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9C2DAA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90C9D2" w14:textId="77777777" w:rsidR="004B51F9" w:rsidRPr="003967C2" w:rsidRDefault="004B51F9" w:rsidP="00EA4AF3">
            <w:pPr>
              <w:spacing w:line="276" w:lineRule="auto"/>
              <w:jc w:val="left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 xml:space="preserve">Cut </w:t>
            </w:r>
            <w:proofErr w:type="spellStart"/>
            <w:r w:rsidRPr="003967C2">
              <w:t>Nyak</w:t>
            </w:r>
            <w:proofErr w:type="spellEnd"/>
            <w:r w:rsidRPr="003967C2">
              <w:t xml:space="preserve"> </w:t>
            </w:r>
            <w:proofErr w:type="spellStart"/>
            <w:r w:rsidRPr="003967C2">
              <w:t>Dhien</w:t>
            </w:r>
            <w:proofErr w:type="spellEnd"/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B48D0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Chapter 11</w:t>
            </w:r>
          </w:p>
        </w:tc>
        <w:tc>
          <w:tcPr>
            <w:tcW w:w="3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5575C" w14:textId="77777777" w:rsidR="004B51F9" w:rsidRPr="003967C2" w:rsidRDefault="004B51F9" w:rsidP="00EA4AF3">
            <w:pPr>
              <w:tabs>
                <w:tab w:val="left" w:pos="993"/>
              </w:tabs>
              <w:spacing w:after="200" w:line="276" w:lineRule="auto"/>
              <w:ind w:right="402"/>
              <w:jc w:val="left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color w:val="231F20"/>
              </w:rPr>
              <w:t>5. Can you explain the function of a recount text?</w:t>
            </w:r>
            <w:r w:rsidRPr="003967C2">
              <w:t xml:space="preserve"> </w:t>
            </w:r>
            <w:r w:rsidRPr="003967C2">
              <w:rPr>
                <w:rStyle w:val="fontstyle01"/>
                <w:rFonts w:ascii="Times New Roman" w:hAnsi="Times New Roman"/>
                <w:sz w:val="20"/>
                <w:szCs w:val="20"/>
              </w:rPr>
              <w:t>(page 154)</w:t>
            </w:r>
          </w:p>
        </w:tc>
        <w:bookmarkEnd w:id="1"/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3551BE" w14:textId="77777777" w:rsidR="004B51F9" w:rsidRPr="003967C2" w:rsidRDefault="004B51F9" w:rsidP="00EA4AF3"/>
        </w:tc>
      </w:tr>
    </w:tbl>
    <w:p w14:paraId="711A720D" w14:textId="77777777" w:rsidR="004B51F9" w:rsidRPr="003967C2" w:rsidRDefault="004B51F9" w:rsidP="004B51F9"/>
    <w:p w14:paraId="1E963FB5" w14:textId="77777777" w:rsidR="004B51F9" w:rsidRPr="003967C2" w:rsidRDefault="004B51F9" w:rsidP="004B51F9"/>
    <w:p w14:paraId="0516B449" w14:textId="77777777" w:rsidR="004B51F9" w:rsidRPr="003967C2" w:rsidRDefault="004B51F9" w:rsidP="004B51F9"/>
    <w:p w14:paraId="530F0A78" w14:textId="77777777" w:rsidR="004B51F9" w:rsidRPr="003967C2" w:rsidRDefault="004B51F9" w:rsidP="004B51F9"/>
    <w:p w14:paraId="03116F0B" w14:textId="77777777" w:rsidR="004B51F9" w:rsidRPr="003967C2" w:rsidRDefault="004B51F9" w:rsidP="004B51F9"/>
    <w:p w14:paraId="4EDDBD7B" w14:textId="77777777" w:rsidR="004B51F9" w:rsidRPr="003967C2" w:rsidRDefault="004B51F9" w:rsidP="004B51F9"/>
    <w:p w14:paraId="2BBAF247" w14:textId="77777777" w:rsidR="004B51F9" w:rsidRPr="003967C2" w:rsidRDefault="004B51F9" w:rsidP="004B51F9">
      <w:pPr>
        <w:rPr>
          <w:rStyle w:val="fontstyle01"/>
          <w:rFonts w:ascii="Times New Roman" w:hAnsi="Times New Roman"/>
          <w:sz w:val="20"/>
          <w:szCs w:val="20"/>
        </w:rPr>
      </w:pPr>
      <w:r w:rsidRPr="003967C2">
        <w:rPr>
          <w:color w:val="000000"/>
        </w:rPr>
        <w:t xml:space="preserve">Table 2. </w:t>
      </w:r>
      <w:r w:rsidRPr="003967C2">
        <w:rPr>
          <w:rStyle w:val="fontstyle01"/>
          <w:rFonts w:ascii="Times New Roman" w:hAnsi="Times New Roman"/>
          <w:sz w:val="20"/>
          <w:szCs w:val="20"/>
        </w:rPr>
        <w:t>Reading materials analysis textbook related to narrative text able to enhance students’ critical thinking</w:t>
      </w:r>
    </w:p>
    <w:tbl>
      <w:tblPr>
        <w:tblStyle w:val="TableGrid"/>
        <w:tblW w:w="0" w:type="auto"/>
        <w:tblInd w:w="535" w:type="dxa"/>
        <w:tblLook w:val="04A0" w:firstRow="1" w:lastRow="0" w:firstColumn="1" w:lastColumn="0" w:noHBand="0" w:noVBand="1"/>
      </w:tblPr>
      <w:tblGrid>
        <w:gridCol w:w="1596"/>
        <w:gridCol w:w="1288"/>
        <w:gridCol w:w="1226"/>
        <w:gridCol w:w="3354"/>
        <w:gridCol w:w="1011"/>
      </w:tblGrid>
      <w:tr w:rsidR="004B51F9" w:rsidRPr="003967C2" w14:paraId="39613C27" w14:textId="77777777" w:rsidTr="00EA4AF3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ED4910" w14:textId="77777777" w:rsidR="004B51F9" w:rsidRPr="003967C2" w:rsidRDefault="004B51F9" w:rsidP="00EA4AF3">
            <w:pPr>
              <w:spacing w:line="276" w:lineRule="auto"/>
              <w:rPr>
                <w:rStyle w:val="fontstyle01"/>
                <w:rFonts w:ascii="Times New Roman" w:hAnsi="Times New Roman"/>
                <w:b/>
                <w:bCs/>
                <w:sz w:val="20"/>
                <w:szCs w:val="20"/>
              </w:rPr>
            </w:pPr>
            <w:r w:rsidRPr="003967C2">
              <w:rPr>
                <w:rStyle w:val="fontstyle01"/>
                <w:rFonts w:ascii="Times New Roman" w:hAnsi="Times New Roman"/>
                <w:b/>
                <w:bCs/>
                <w:sz w:val="20"/>
                <w:szCs w:val="20"/>
              </w:rPr>
              <w:t>Indicator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18B84A" w14:textId="77777777" w:rsidR="004B51F9" w:rsidRPr="003967C2" w:rsidRDefault="004B51F9" w:rsidP="00EA4AF3">
            <w:pPr>
              <w:spacing w:line="276" w:lineRule="auto"/>
              <w:rPr>
                <w:rStyle w:val="fontstyle01"/>
                <w:rFonts w:ascii="Times New Roman" w:hAnsi="Times New Roman"/>
                <w:b/>
                <w:bCs/>
                <w:sz w:val="20"/>
                <w:szCs w:val="20"/>
              </w:rPr>
            </w:pPr>
            <w:r w:rsidRPr="003967C2">
              <w:rPr>
                <w:rStyle w:val="fontstyle01"/>
                <w:rFonts w:ascii="Times New Roman" w:hAnsi="Times New Roman"/>
                <w:b/>
                <w:bCs/>
                <w:sz w:val="20"/>
                <w:szCs w:val="20"/>
              </w:rPr>
              <w:t>Reading materials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62C1AD" w14:textId="77777777" w:rsidR="004B51F9" w:rsidRPr="003967C2" w:rsidRDefault="004B51F9" w:rsidP="00EA4AF3">
            <w:pPr>
              <w:spacing w:line="276" w:lineRule="auto"/>
              <w:rPr>
                <w:rStyle w:val="fontstyle01"/>
                <w:rFonts w:ascii="Times New Roman" w:hAnsi="Times New Roman"/>
                <w:b/>
                <w:bCs/>
                <w:sz w:val="20"/>
                <w:szCs w:val="20"/>
              </w:rPr>
            </w:pPr>
            <w:r w:rsidRPr="003967C2">
              <w:rPr>
                <w:rStyle w:val="fontstyle01"/>
                <w:rFonts w:ascii="Times New Roman" w:hAnsi="Times New Roman"/>
                <w:b/>
                <w:bCs/>
                <w:sz w:val="20"/>
                <w:szCs w:val="20"/>
              </w:rPr>
              <w:t>Chapter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ACFF09" w14:textId="77777777" w:rsidR="004B51F9" w:rsidRPr="003967C2" w:rsidRDefault="004B51F9" w:rsidP="00EA4AF3">
            <w:pPr>
              <w:spacing w:line="276" w:lineRule="auto"/>
              <w:rPr>
                <w:rStyle w:val="fontstyle01"/>
                <w:rFonts w:ascii="Times New Roman" w:hAnsi="Times New Roman"/>
                <w:b/>
                <w:bCs/>
                <w:sz w:val="20"/>
                <w:szCs w:val="20"/>
              </w:rPr>
            </w:pPr>
            <w:r w:rsidRPr="003967C2">
              <w:rPr>
                <w:rStyle w:val="fontstyle01"/>
                <w:rFonts w:ascii="Times New Roman" w:hAnsi="Times New Roman"/>
                <w:b/>
                <w:bCs/>
                <w:sz w:val="20"/>
                <w:szCs w:val="20"/>
              </w:rPr>
              <w:t>Evidence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C0D968" w14:textId="77777777" w:rsidR="004B51F9" w:rsidRPr="003967C2" w:rsidRDefault="004B51F9" w:rsidP="00EA4AF3">
            <w:pPr>
              <w:spacing w:line="276" w:lineRule="auto"/>
              <w:rPr>
                <w:rStyle w:val="fontstyle01"/>
                <w:rFonts w:ascii="Times New Roman" w:hAnsi="Times New Roman"/>
                <w:b/>
                <w:bCs/>
                <w:sz w:val="20"/>
                <w:szCs w:val="20"/>
              </w:rPr>
            </w:pPr>
            <w:r w:rsidRPr="003967C2">
              <w:rPr>
                <w:b/>
                <w:bCs/>
              </w:rPr>
              <w:t>Enhance Critical Thinking</w:t>
            </w:r>
          </w:p>
        </w:tc>
      </w:tr>
      <w:tr w:rsidR="004B51F9" w:rsidRPr="003967C2" w14:paraId="548625EF" w14:textId="77777777" w:rsidTr="00EA4AF3">
        <w:trPr>
          <w:trHeight w:val="350"/>
        </w:trPr>
        <w:tc>
          <w:tcPr>
            <w:tcW w:w="15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D880C" w14:textId="77777777" w:rsidR="004B51F9" w:rsidRPr="003967C2" w:rsidRDefault="004B51F9" w:rsidP="004B51F9">
            <w:pPr>
              <w:pStyle w:val="ListParagraph"/>
              <w:numPr>
                <w:ilvl w:val="0"/>
                <w:numId w:val="3"/>
              </w:numPr>
              <w:jc w:val="left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Finding the main idea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691311" w14:textId="77777777" w:rsidR="004B51F9" w:rsidRPr="003967C2" w:rsidRDefault="004B51F9" w:rsidP="00EA4AF3">
            <w:pPr>
              <w:spacing w:line="276" w:lineRule="auto"/>
              <w:jc w:val="left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proofErr w:type="spellStart"/>
            <w:r w:rsidRPr="003967C2">
              <w:rPr>
                <w:rStyle w:val="fontstyle01"/>
                <w:rFonts w:ascii="Times New Roman" w:hAnsi="Times New Roman"/>
                <w:sz w:val="20"/>
                <w:szCs w:val="20"/>
              </w:rPr>
              <w:t>Issumboshi</w:t>
            </w:r>
            <w:proofErr w:type="spellEnd"/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D63CC" w14:textId="77777777" w:rsidR="004B51F9" w:rsidRPr="003967C2" w:rsidRDefault="004B51F9" w:rsidP="00EA4AF3">
            <w:pPr>
              <w:jc w:val="left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Chapter 12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BA3CCF" w14:textId="77777777" w:rsidR="004B51F9" w:rsidRPr="003967C2" w:rsidRDefault="004B51F9" w:rsidP="00EA4AF3">
            <w:pPr>
              <w:spacing w:line="276" w:lineRule="auto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rStyle w:val="fontstyle01"/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BBB7C6" w14:textId="77777777" w:rsidR="004B51F9" w:rsidRPr="003967C2" w:rsidRDefault="004B51F9" w:rsidP="00EA4AF3">
            <w:pPr>
              <w:spacing w:line="276" w:lineRule="auto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rStyle w:val="fontstyle01"/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4B51F9" w:rsidRPr="003967C2" w14:paraId="707CBB00" w14:textId="77777777" w:rsidTr="00EA4AF3">
        <w:trPr>
          <w:trHeight w:val="60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A172B" w14:textId="77777777" w:rsidR="004B51F9" w:rsidRPr="003967C2" w:rsidRDefault="004B51F9" w:rsidP="00EA4AF3">
            <w:pPr>
              <w:rPr>
                <w:rStyle w:val="fontstyle01"/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7A231" w14:textId="77777777" w:rsidR="004B51F9" w:rsidRPr="003967C2" w:rsidRDefault="004B51F9" w:rsidP="00EA4AF3">
            <w:pPr>
              <w:jc w:val="left"/>
            </w:pPr>
            <w:proofErr w:type="spellStart"/>
            <w:r w:rsidRPr="003967C2">
              <w:t>Malin</w:t>
            </w:r>
            <w:proofErr w:type="spellEnd"/>
            <w:r w:rsidRPr="003967C2">
              <w:t xml:space="preserve"> </w:t>
            </w:r>
            <w:proofErr w:type="spellStart"/>
            <w:r w:rsidRPr="003967C2">
              <w:t>Kundang</w:t>
            </w:r>
            <w:proofErr w:type="spellEnd"/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E5F5E9" w14:textId="77777777" w:rsidR="004B51F9" w:rsidRPr="003967C2" w:rsidRDefault="004B51F9" w:rsidP="00EA4AF3">
            <w:pPr>
              <w:jc w:val="left"/>
            </w:pPr>
            <w:r w:rsidRPr="003967C2">
              <w:t>Chapter 13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17C9C1" w14:textId="77777777" w:rsidR="004B51F9" w:rsidRPr="003967C2" w:rsidRDefault="004B51F9" w:rsidP="00EA4AF3">
            <w:pPr>
              <w:spacing w:line="276" w:lineRule="auto"/>
              <w:rPr>
                <w:color w:val="231F20"/>
              </w:rPr>
            </w:pPr>
            <w:r w:rsidRPr="003967C2">
              <w:rPr>
                <w:color w:val="231F20"/>
              </w:rPr>
              <w:t>-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A3D058" w14:textId="77777777" w:rsidR="004B51F9" w:rsidRPr="003967C2" w:rsidRDefault="004B51F9" w:rsidP="00EA4AF3">
            <w:pPr>
              <w:rPr>
                <w:rStyle w:val="fontstyle01"/>
                <w:rFonts w:ascii="Times New Roman" w:hAnsi="Times New Roman"/>
                <w:sz w:val="20"/>
                <w:szCs w:val="20"/>
              </w:rPr>
            </w:pPr>
          </w:p>
        </w:tc>
      </w:tr>
      <w:tr w:rsidR="004B51F9" w:rsidRPr="003967C2" w14:paraId="4856E975" w14:textId="77777777" w:rsidTr="00EA4AF3">
        <w:trPr>
          <w:trHeight w:val="287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1ED294" w14:textId="77777777" w:rsidR="004B51F9" w:rsidRPr="003967C2" w:rsidRDefault="004B51F9" w:rsidP="00EA4AF3">
            <w:pPr>
              <w:rPr>
                <w:rStyle w:val="fontstyle01"/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81610A" w14:textId="77777777" w:rsidR="004B51F9" w:rsidRPr="003967C2" w:rsidRDefault="004B51F9" w:rsidP="00EA4AF3">
            <w:pPr>
              <w:spacing w:line="276" w:lineRule="auto"/>
              <w:jc w:val="left"/>
            </w:pPr>
            <w:r w:rsidRPr="003967C2">
              <w:t>Strong Wind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49E6B" w14:textId="77777777" w:rsidR="004B51F9" w:rsidRPr="003967C2" w:rsidRDefault="004B51F9" w:rsidP="00EA4AF3">
            <w:pPr>
              <w:jc w:val="left"/>
            </w:pPr>
            <w:r w:rsidRPr="003967C2">
              <w:t>Chapter 14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EE23ED" w14:textId="77777777" w:rsidR="004B51F9" w:rsidRPr="003967C2" w:rsidRDefault="004B51F9" w:rsidP="00EA4AF3">
            <w:pPr>
              <w:spacing w:line="276" w:lineRule="auto"/>
              <w:rPr>
                <w:color w:val="231F20"/>
              </w:rPr>
            </w:pPr>
            <w:r w:rsidRPr="003967C2">
              <w:rPr>
                <w:color w:val="231F20"/>
              </w:rPr>
              <w:t>-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E4DF49" w14:textId="77777777" w:rsidR="004B51F9" w:rsidRPr="003967C2" w:rsidRDefault="004B51F9" w:rsidP="00EA4AF3">
            <w:pPr>
              <w:rPr>
                <w:rStyle w:val="fontstyle01"/>
                <w:rFonts w:ascii="Times New Roman" w:hAnsi="Times New Roman"/>
                <w:sz w:val="20"/>
                <w:szCs w:val="20"/>
              </w:rPr>
            </w:pPr>
          </w:p>
        </w:tc>
      </w:tr>
      <w:tr w:rsidR="004B51F9" w:rsidRPr="003967C2" w14:paraId="0F5F0FE5" w14:textId="77777777" w:rsidTr="00EA4AF3">
        <w:trPr>
          <w:trHeight w:val="368"/>
        </w:trPr>
        <w:tc>
          <w:tcPr>
            <w:tcW w:w="15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70399" w14:textId="77777777" w:rsidR="004B51F9" w:rsidRPr="003967C2" w:rsidRDefault="004B51F9" w:rsidP="004B51F9">
            <w:pPr>
              <w:pStyle w:val="ListParagraph"/>
              <w:numPr>
                <w:ilvl w:val="0"/>
                <w:numId w:val="3"/>
              </w:numPr>
              <w:jc w:val="left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Finding the explicit information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61D31B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proofErr w:type="spellStart"/>
            <w:r w:rsidRPr="003967C2">
              <w:rPr>
                <w:rStyle w:val="fontstyle01"/>
                <w:rFonts w:ascii="Times New Roman" w:hAnsi="Times New Roman"/>
                <w:sz w:val="20"/>
                <w:szCs w:val="20"/>
              </w:rPr>
              <w:t>Issumboshi</w:t>
            </w:r>
            <w:proofErr w:type="spellEnd"/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C9A6E" w14:textId="77777777" w:rsidR="004B51F9" w:rsidRPr="003967C2" w:rsidRDefault="004B51F9" w:rsidP="00EA4AF3">
            <w:pPr>
              <w:jc w:val="left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Chapter 12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ED762E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1. Do you know the function of each part of a story? (page 168)</w:t>
            </w:r>
          </w:p>
        </w:tc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DBA53F" w14:textId="77777777" w:rsidR="004B51F9" w:rsidRPr="003967C2" w:rsidRDefault="004B51F9" w:rsidP="00EA4AF3">
            <w:pPr>
              <w:spacing w:line="276" w:lineRule="auto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√</w:t>
            </w:r>
          </w:p>
        </w:tc>
      </w:tr>
      <w:tr w:rsidR="004B51F9" w:rsidRPr="003967C2" w14:paraId="7CE9256D" w14:textId="77777777" w:rsidTr="00EA4AF3">
        <w:trPr>
          <w:trHeight w:val="584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F18BE6" w14:textId="77777777" w:rsidR="004B51F9" w:rsidRPr="003967C2" w:rsidRDefault="004B51F9" w:rsidP="00EA4AF3">
            <w:pPr>
              <w:rPr>
                <w:rStyle w:val="fontstyle01"/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90C9DF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proofErr w:type="spellStart"/>
            <w:r w:rsidRPr="003967C2">
              <w:t>Malin</w:t>
            </w:r>
            <w:proofErr w:type="spellEnd"/>
            <w:r w:rsidRPr="003967C2">
              <w:t xml:space="preserve"> </w:t>
            </w:r>
            <w:proofErr w:type="spellStart"/>
            <w:r w:rsidRPr="003967C2">
              <w:t>Kundang</w:t>
            </w:r>
            <w:proofErr w:type="spellEnd"/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9D6F9D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Chapter 13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FC0B0" w14:textId="77777777" w:rsidR="004B51F9" w:rsidRPr="003967C2" w:rsidRDefault="004B51F9" w:rsidP="00EA4AF3">
            <w:pPr>
              <w:spacing w:line="276" w:lineRule="auto"/>
              <w:jc w:val="both"/>
              <w:rPr>
                <w:color w:val="231F20"/>
              </w:rPr>
            </w:pPr>
            <w:r w:rsidRPr="003967C2">
              <w:rPr>
                <w:color w:val="231F20"/>
              </w:rPr>
              <w:t xml:space="preserve">3. How did the merchant allow </w:t>
            </w:r>
            <w:proofErr w:type="spellStart"/>
            <w:r w:rsidRPr="003967C2">
              <w:rPr>
                <w:color w:val="231F20"/>
              </w:rPr>
              <w:t>Malin</w:t>
            </w:r>
            <w:proofErr w:type="spellEnd"/>
            <w:r w:rsidRPr="003967C2">
              <w:rPr>
                <w:color w:val="231F20"/>
              </w:rPr>
              <w:t xml:space="preserve"> </w:t>
            </w:r>
            <w:proofErr w:type="spellStart"/>
            <w:r w:rsidRPr="003967C2">
              <w:rPr>
                <w:color w:val="231F20"/>
              </w:rPr>
              <w:t>Kundang</w:t>
            </w:r>
            <w:proofErr w:type="spellEnd"/>
            <w:r w:rsidRPr="003967C2">
              <w:rPr>
                <w:color w:val="231F20"/>
              </w:rPr>
              <w:t xml:space="preserve"> to join him in the sail?</w:t>
            </w:r>
          </w:p>
          <w:p w14:paraId="691FF414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color w:val="231F20"/>
              </w:rPr>
              <w:t>(page 173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E3A2CC" w14:textId="77777777" w:rsidR="004B51F9" w:rsidRPr="003967C2" w:rsidRDefault="004B51F9" w:rsidP="00EA4AF3">
            <w:pPr>
              <w:rPr>
                <w:rStyle w:val="fontstyle01"/>
                <w:rFonts w:ascii="Times New Roman" w:hAnsi="Times New Roman"/>
                <w:sz w:val="20"/>
                <w:szCs w:val="20"/>
              </w:rPr>
            </w:pPr>
          </w:p>
        </w:tc>
      </w:tr>
      <w:tr w:rsidR="004B51F9" w:rsidRPr="003967C2" w14:paraId="27DC289B" w14:textId="77777777" w:rsidTr="00EA4AF3">
        <w:trPr>
          <w:trHeight w:val="35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4DC514" w14:textId="77777777" w:rsidR="004B51F9" w:rsidRPr="003967C2" w:rsidRDefault="004B51F9" w:rsidP="00EA4AF3">
            <w:pPr>
              <w:rPr>
                <w:rStyle w:val="fontstyle01"/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8E5B1F" w14:textId="77777777" w:rsidR="004B51F9" w:rsidRPr="003967C2" w:rsidRDefault="004B51F9" w:rsidP="00EA4AF3">
            <w:pPr>
              <w:spacing w:line="276" w:lineRule="auto"/>
              <w:jc w:val="left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Strong Wind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A7958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Chapter 14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1E10F1" w14:textId="77777777" w:rsidR="004B51F9" w:rsidRPr="003967C2" w:rsidRDefault="004B51F9" w:rsidP="00EA4AF3">
            <w:pPr>
              <w:spacing w:line="276" w:lineRule="auto"/>
              <w:jc w:val="both"/>
              <w:rPr>
                <w:color w:val="231F20"/>
              </w:rPr>
            </w:pPr>
            <w:r w:rsidRPr="003967C2">
              <w:rPr>
                <w:color w:val="231F20"/>
              </w:rPr>
              <w:t>3. How would Strong Wind’s sister know that the girls were lying?</w:t>
            </w:r>
          </w:p>
          <w:p w14:paraId="517CBDA6" w14:textId="77777777" w:rsidR="004B51F9" w:rsidRPr="003967C2" w:rsidRDefault="004B51F9" w:rsidP="00EA4AF3">
            <w:pPr>
              <w:tabs>
                <w:tab w:val="left" w:pos="3132"/>
              </w:tabs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color w:val="231F20"/>
              </w:rPr>
              <w:t>(page 185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8469D0" w14:textId="77777777" w:rsidR="004B51F9" w:rsidRPr="003967C2" w:rsidRDefault="004B51F9" w:rsidP="00EA4AF3">
            <w:pPr>
              <w:rPr>
                <w:rStyle w:val="fontstyle01"/>
                <w:rFonts w:ascii="Times New Roman" w:hAnsi="Times New Roman"/>
                <w:sz w:val="20"/>
                <w:szCs w:val="20"/>
              </w:rPr>
            </w:pPr>
          </w:p>
        </w:tc>
      </w:tr>
      <w:tr w:rsidR="004B51F9" w:rsidRPr="003967C2" w14:paraId="0457D89A" w14:textId="77777777" w:rsidTr="00EA4AF3">
        <w:trPr>
          <w:trHeight w:val="395"/>
        </w:trPr>
        <w:tc>
          <w:tcPr>
            <w:tcW w:w="15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E8632" w14:textId="77777777" w:rsidR="004B51F9" w:rsidRPr="003967C2" w:rsidRDefault="004B51F9" w:rsidP="004B51F9">
            <w:pPr>
              <w:pStyle w:val="ListParagraph"/>
              <w:numPr>
                <w:ilvl w:val="0"/>
                <w:numId w:val="3"/>
              </w:numPr>
              <w:spacing w:line="276" w:lineRule="auto"/>
              <w:jc w:val="left"/>
            </w:pPr>
            <w:r w:rsidRPr="003967C2">
              <w:t>Finding the implicit information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EF55E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proofErr w:type="spellStart"/>
            <w:r w:rsidRPr="003967C2">
              <w:rPr>
                <w:rStyle w:val="fontstyle01"/>
                <w:rFonts w:ascii="Times New Roman" w:hAnsi="Times New Roman"/>
                <w:sz w:val="20"/>
                <w:szCs w:val="20"/>
              </w:rPr>
              <w:t>Issumboshi</w:t>
            </w:r>
            <w:proofErr w:type="spellEnd"/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5802C0" w14:textId="77777777" w:rsidR="004B51F9" w:rsidRPr="003967C2" w:rsidRDefault="004B51F9" w:rsidP="00EA4AF3">
            <w:pPr>
              <w:jc w:val="left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Chapter 12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6E2CEE" w14:textId="77777777" w:rsidR="004B51F9" w:rsidRPr="003967C2" w:rsidRDefault="004B51F9" w:rsidP="00EA4AF3">
            <w:pPr>
              <w:tabs>
                <w:tab w:val="left" w:pos="993"/>
                <w:tab w:val="left" w:pos="3132"/>
              </w:tabs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rStyle w:val="fontstyle01"/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BE949C" w14:textId="77777777" w:rsidR="004B51F9" w:rsidRPr="003967C2" w:rsidRDefault="004B51F9" w:rsidP="00EA4AF3">
            <w:pPr>
              <w:shd w:val="clear" w:color="auto" w:fill="FFFFFF"/>
              <w:tabs>
                <w:tab w:val="left" w:pos="1403"/>
              </w:tabs>
              <w:rPr>
                <w:bCs/>
              </w:rPr>
            </w:pPr>
            <w:r w:rsidRPr="003967C2">
              <w:t>√</w:t>
            </w:r>
          </w:p>
        </w:tc>
      </w:tr>
      <w:tr w:rsidR="004B51F9" w:rsidRPr="003967C2" w14:paraId="3C36B010" w14:textId="77777777" w:rsidTr="00EA4AF3">
        <w:trPr>
          <w:trHeight w:val="44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1D3AB4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1CC0E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proofErr w:type="spellStart"/>
            <w:r w:rsidRPr="003967C2">
              <w:t>Malin</w:t>
            </w:r>
            <w:proofErr w:type="spellEnd"/>
            <w:r w:rsidRPr="003967C2">
              <w:t xml:space="preserve"> </w:t>
            </w:r>
            <w:proofErr w:type="spellStart"/>
            <w:r w:rsidRPr="003967C2">
              <w:t>Kundang</w:t>
            </w:r>
            <w:proofErr w:type="spellEnd"/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DE0590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Chapter 13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81BEF" w14:textId="77777777" w:rsidR="004B51F9" w:rsidRPr="003967C2" w:rsidRDefault="004B51F9" w:rsidP="00EA4AF3">
            <w:pPr>
              <w:tabs>
                <w:tab w:val="left" w:pos="993"/>
              </w:tabs>
              <w:ind w:right="402"/>
              <w:jc w:val="both"/>
              <w:rPr>
                <w:color w:val="231F20"/>
              </w:rPr>
            </w:pPr>
            <w:r w:rsidRPr="003967C2">
              <w:rPr>
                <w:color w:val="231F20"/>
              </w:rPr>
              <w:t>10. What is the moral of the story?</w:t>
            </w:r>
          </w:p>
          <w:p w14:paraId="27A489A0" w14:textId="77777777" w:rsidR="004B51F9" w:rsidRPr="003967C2" w:rsidRDefault="004B51F9" w:rsidP="00EA4AF3">
            <w:pPr>
              <w:tabs>
                <w:tab w:val="left" w:pos="993"/>
                <w:tab w:val="left" w:pos="3132"/>
              </w:tabs>
              <w:jc w:val="left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rStyle w:val="fontstyle01"/>
                <w:rFonts w:ascii="Times New Roman" w:hAnsi="Times New Roman"/>
                <w:sz w:val="20"/>
                <w:szCs w:val="20"/>
              </w:rPr>
              <w:t>(page 173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4084E1" w14:textId="77777777" w:rsidR="004B51F9" w:rsidRPr="003967C2" w:rsidRDefault="004B51F9" w:rsidP="00EA4AF3">
            <w:pPr>
              <w:rPr>
                <w:bCs/>
              </w:rPr>
            </w:pPr>
          </w:p>
        </w:tc>
      </w:tr>
      <w:tr w:rsidR="004B51F9" w:rsidRPr="003967C2" w14:paraId="5B547116" w14:textId="77777777" w:rsidTr="00EA4AF3">
        <w:trPr>
          <w:trHeight w:val="368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0D2743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7F9D3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Strong Wind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7EE3D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Chapter 14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EB8B27" w14:textId="77777777" w:rsidR="004B51F9" w:rsidRPr="003967C2" w:rsidRDefault="004B51F9" w:rsidP="00EA4AF3">
            <w:pPr>
              <w:tabs>
                <w:tab w:val="left" w:pos="993"/>
                <w:tab w:val="left" w:pos="3132"/>
              </w:tabs>
              <w:ind w:right="-29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rStyle w:val="fontstyle01"/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462DB5" w14:textId="77777777" w:rsidR="004B51F9" w:rsidRPr="003967C2" w:rsidRDefault="004B51F9" w:rsidP="00EA4AF3">
            <w:pPr>
              <w:rPr>
                <w:bCs/>
              </w:rPr>
            </w:pPr>
          </w:p>
        </w:tc>
      </w:tr>
      <w:tr w:rsidR="004B51F9" w:rsidRPr="003967C2" w14:paraId="61EC9DC4" w14:textId="77777777" w:rsidTr="00EA4AF3">
        <w:trPr>
          <w:trHeight w:val="115"/>
        </w:trPr>
        <w:tc>
          <w:tcPr>
            <w:tcW w:w="15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34E67" w14:textId="77777777" w:rsidR="004B51F9" w:rsidRPr="003967C2" w:rsidRDefault="004B51F9" w:rsidP="004B51F9">
            <w:pPr>
              <w:pStyle w:val="ListParagraph"/>
              <w:numPr>
                <w:ilvl w:val="0"/>
                <w:numId w:val="3"/>
              </w:numPr>
              <w:jc w:val="left"/>
            </w:pPr>
            <w:r w:rsidRPr="003967C2">
              <w:t>Finding the similar words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63B776" w14:textId="77777777" w:rsidR="004B51F9" w:rsidRPr="003967C2" w:rsidRDefault="004B51F9" w:rsidP="00EA4AF3">
            <w:pPr>
              <w:spacing w:line="276" w:lineRule="auto"/>
              <w:jc w:val="both"/>
            </w:pPr>
            <w:proofErr w:type="spellStart"/>
            <w:r w:rsidRPr="003967C2">
              <w:rPr>
                <w:rStyle w:val="fontstyle01"/>
                <w:rFonts w:ascii="Times New Roman" w:hAnsi="Times New Roman"/>
                <w:sz w:val="20"/>
                <w:szCs w:val="20"/>
              </w:rPr>
              <w:t>Issumboshi</w:t>
            </w:r>
            <w:proofErr w:type="spellEnd"/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1EEE0" w14:textId="77777777" w:rsidR="004B51F9" w:rsidRPr="003967C2" w:rsidRDefault="004B51F9" w:rsidP="00EA4AF3">
            <w:pPr>
              <w:spacing w:line="276" w:lineRule="auto"/>
              <w:jc w:val="both"/>
            </w:pPr>
            <w:r w:rsidRPr="003967C2">
              <w:t>Chapter 12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5EC62" w14:textId="77777777" w:rsidR="004B51F9" w:rsidRPr="003967C2" w:rsidRDefault="004B51F9" w:rsidP="00EA4AF3">
            <w:pPr>
              <w:tabs>
                <w:tab w:val="left" w:pos="993"/>
              </w:tabs>
              <w:ind w:right="-29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rStyle w:val="fontstyle01"/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3A1962" w14:textId="77777777" w:rsidR="004B51F9" w:rsidRPr="003967C2" w:rsidRDefault="004B51F9" w:rsidP="00EA4AF3">
            <w:pPr>
              <w:shd w:val="clear" w:color="auto" w:fill="FFFFFF"/>
              <w:tabs>
                <w:tab w:val="left" w:pos="1403"/>
              </w:tabs>
              <w:rPr>
                <w:bCs/>
              </w:rPr>
            </w:pPr>
            <w:r w:rsidRPr="003967C2">
              <w:t>x</w:t>
            </w:r>
          </w:p>
        </w:tc>
      </w:tr>
      <w:tr w:rsidR="004B51F9" w:rsidRPr="003967C2" w14:paraId="73EAF9C7" w14:textId="77777777" w:rsidTr="00EA4AF3">
        <w:trPr>
          <w:trHeight w:val="25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D47E3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BA794" w14:textId="77777777" w:rsidR="004B51F9" w:rsidRPr="003967C2" w:rsidRDefault="004B51F9" w:rsidP="00EA4AF3">
            <w:pPr>
              <w:spacing w:line="276" w:lineRule="auto"/>
              <w:jc w:val="both"/>
            </w:pPr>
            <w:proofErr w:type="spellStart"/>
            <w:r w:rsidRPr="003967C2">
              <w:t>Malin</w:t>
            </w:r>
            <w:proofErr w:type="spellEnd"/>
            <w:r w:rsidRPr="003967C2">
              <w:t xml:space="preserve"> </w:t>
            </w:r>
            <w:proofErr w:type="spellStart"/>
            <w:r w:rsidRPr="003967C2">
              <w:t>Kundang</w:t>
            </w:r>
            <w:proofErr w:type="spellEnd"/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8C9FB" w14:textId="77777777" w:rsidR="004B51F9" w:rsidRPr="003967C2" w:rsidRDefault="004B51F9" w:rsidP="00EA4AF3">
            <w:pPr>
              <w:spacing w:line="276" w:lineRule="auto"/>
              <w:jc w:val="both"/>
            </w:pPr>
            <w:r w:rsidRPr="003967C2">
              <w:t>Chapter 13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398DB5" w14:textId="77777777" w:rsidR="004B51F9" w:rsidRPr="003967C2" w:rsidRDefault="004B51F9" w:rsidP="00EA4AF3">
            <w:pPr>
              <w:tabs>
                <w:tab w:val="left" w:pos="993"/>
              </w:tabs>
              <w:ind w:right="-29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rStyle w:val="fontstyle01"/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FE2555" w14:textId="77777777" w:rsidR="004B51F9" w:rsidRPr="003967C2" w:rsidRDefault="004B51F9" w:rsidP="00EA4AF3">
            <w:pPr>
              <w:rPr>
                <w:bCs/>
              </w:rPr>
            </w:pPr>
          </w:p>
        </w:tc>
      </w:tr>
      <w:tr w:rsidR="004B51F9" w:rsidRPr="003967C2" w14:paraId="2990AC7D" w14:textId="77777777" w:rsidTr="00EA4AF3">
        <w:trPr>
          <w:trHeight w:val="30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7D4793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2F84AF" w14:textId="77777777" w:rsidR="004B51F9" w:rsidRPr="003967C2" w:rsidRDefault="004B51F9" w:rsidP="00EA4AF3">
            <w:pPr>
              <w:spacing w:line="276" w:lineRule="auto"/>
              <w:jc w:val="both"/>
            </w:pPr>
            <w:r w:rsidRPr="003967C2">
              <w:t>Strong Wind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1DC7B" w14:textId="77777777" w:rsidR="004B51F9" w:rsidRPr="003967C2" w:rsidRDefault="004B51F9" w:rsidP="00EA4AF3">
            <w:pPr>
              <w:spacing w:line="276" w:lineRule="auto"/>
              <w:jc w:val="both"/>
            </w:pPr>
            <w:r w:rsidRPr="003967C2">
              <w:t>Chapter 14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742949" w14:textId="77777777" w:rsidR="004B51F9" w:rsidRPr="003967C2" w:rsidRDefault="004B51F9" w:rsidP="00EA4AF3">
            <w:pPr>
              <w:tabs>
                <w:tab w:val="left" w:pos="993"/>
              </w:tabs>
              <w:ind w:right="-29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rStyle w:val="fontstyle01"/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609DC1" w14:textId="77777777" w:rsidR="004B51F9" w:rsidRPr="003967C2" w:rsidRDefault="004B51F9" w:rsidP="00EA4AF3">
            <w:pPr>
              <w:rPr>
                <w:bCs/>
              </w:rPr>
            </w:pPr>
          </w:p>
        </w:tc>
      </w:tr>
      <w:tr w:rsidR="004B51F9" w:rsidRPr="003967C2" w14:paraId="2E983706" w14:textId="77777777" w:rsidTr="00EA4AF3">
        <w:trPr>
          <w:trHeight w:val="138"/>
        </w:trPr>
        <w:tc>
          <w:tcPr>
            <w:tcW w:w="15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35F3CE" w14:textId="77777777" w:rsidR="004B51F9" w:rsidRPr="003967C2" w:rsidRDefault="004B51F9" w:rsidP="004B51F9">
            <w:pPr>
              <w:pStyle w:val="ListParagraph"/>
              <w:numPr>
                <w:ilvl w:val="0"/>
                <w:numId w:val="3"/>
              </w:numPr>
              <w:jc w:val="left"/>
            </w:pPr>
            <w:r w:rsidRPr="003967C2">
              <w:t>Finding the referential questions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6E8BF" w14:textId="77777777" w:rsidR="004B51F9" w:rsidRPr="003967C2" w:rsidRDefault="004B51F9" w:rsidP="00EA4AF3">
            <w:pPr>
              <w:spacing w:line="276" w:lineRule="auto"/>
              <w:jc w:val="both"/>
            </w:pPr>
            <w:proofErr w:type="spellStart"/>
            <w:r w:rsidRPr="003967C2">
              <w:rPr>
                <w:rStyle w:val="fontstyle01"/>
                <w:rFonts w:ascii="Times New Roman" w:hAnsi="Times New Roman"/>
                <w:sz w:val="20"/>
                <w:szCs w:val="20"/>
              </w:rPr>
              <w:t>Issumboshi</w:t>
            </w:r>
            <w:proofErr w:type="spellEnd"/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BC917" w14:textId="77777777" w:rsidR="004B51F9" w:rsidRPr="003967C2" w:rsidRDefault="004B51F9" w:rsidP="00EA4AF3">
            <w:pPr>
              <w:spacing w:line="276" w:lineRule="auto"/>
              <w:jc w:val="both"/>
            </w:pPr>
            <w:r w:rsidRPr="003967C2">
              <w:t>Chapter 12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4E722A" w14:textId="77777777" w:rsidR="004B51F9" w:rsidRPr="003967C2" w:rsidRDefault="004B51F9" w:rsidP="00EA4AF3">
            <w:pPr>
              <w:tabs>
                <w:tab w:val="left" w:pos="993"/>
              </w:tabs>
              <w:ind w:right="-29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rStyle w:val="fontstyle01"/>
                <w:rFonts w:ascii="Times New Roman" w:hAnsi="Times New Roman"/>
                <w:sz w:val="20"/>
                <w:szCs w:val="20"/>
              </w:rPr>
              <w:t xml:space="preserve">Read the story about </w:t>
            </w:r>
            <w:proofErr w:type="spellStart"/>
            <w:r w:rsidRPr="003967C2">
              <w:rPr>
                <w:rStyle w:val="fontstyle01"/>
                <w:rFonts w:ascii="Times New Roman" w:hAnsi="Times New Roman"/>
                <w:sz w:val="20"/>
                <w:szCs w:val="20"/>
              </w:rPr>
              <w:t>Issumboshi</w:t>
            </w:r>
            <w:proofErr w:type="spellEnd"/>
            <w:r w:rsidRPr="003967C2">
              <w:rPr>
                <w:rStyle w:val="fontstyle01"/>
                <w:rFonts w:ascii="Times New Roman" w:hAnsi="Times New Roman"/>
                <w:sz w:val="20"/>
                <w:szCs w:val="20"/>
              </w:rPr>
              <w:t xml:space="preserve"> again. Talk with a partner about what you would do with the magic hammer if you were the princess. Why would you do so? (page 166)</w:t>
            </w:r>
          </w:p>
        </w:tc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7E83EF" w14:textId="77777777" w:rsidR="004B51F9" w:rsidRPr="003967C2" w:rsidRDefault="004B51F9" w:rsidP="00EA4AF3">
            <w:pPr>
              <w:shd w:val="clear" w:color="auto" w:fill="FFFFFF"/>
              <w:tabs>
                <w:tab w:val="left" w:pos="1403"/>
              </w:tabs>
              <w:rPr>
                <w:bCs/>
              </w:rPr>
            </w:pPr>
            <w:r w:rsidRPr="003967C2">
              <w:t>√</w:t>
            </w:r>
          </w:p>
        </w:tc>
      </w:tr>
      <w:tr w:rsidR="004B51F9" w:rsidRPr="003967C2" w14:paraId="1A6AAF92" w14:textId="77777777" w:rsidTr="00EA4AF3">
        <w:trPr>
          <w:trHeight w:val="1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3BACC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1E0E0" w14:textId="77777777" w:rsidR="004B51F9" w:rsidRPr="003967C2" w:rsidRDefault="004B51F9" w:rsidP="00EA4AF3">
            <w:pPr>
              <w:spacing w:line="276" w:lineRule="auto"/>
              <w:jc w:val="both"/>
            </w:pPr>
            <w:proofErr w:type="spellStart"/>
            <w:r w:rsidRPr="003967C2">
              <w:t>Malin</w:t>
            </w:r>
            <w:proofErr w:type="spellEnd"/>
            <w:r w:rsidRPr="003967C2">
              <w:t xml:space="preserve"> </w:t>
            </w:r>
            <w:proofErr w:type="spellStart"/>
            <w:r w:rsidRPr="003967C2">
              <w:t>Kundang</w:t>
            </w:r>
            <w:proofErr w:type="spellEnd"/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CD720" w14:textId="77777777" w:rsidR="004B51F9" w:rsidRPr="003967C2" w:rsidRDefault="004B51F9" w:rsidP="00EA4AF3">
            <w:pPr>
              <w:spacing w:line="276" w:lineRule="auto"/>
              <w:jc w:val="both"/>
            </w:pPr>
            <w:r w:rsidRPr="003967C2">
              <w:t>Chapter 13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5DA3D" w14:textId="77777777" w:rsidR="004B51F9" w:rsidRPr="003967C2" w:rsidRDefault="004B51F9" w:rsidP="00EA4AF3">
            <w:pPr>
              <w:tabs>
                <w:tab w:val="left" w:pos="993"/>
              </w:tabs>
              <w:ind w:right="-29"/>
              <w:rPr>
                <w:rStyle w:val="fontstyle01"/>
                <w:rFonts w:ascii="Times New Roman" w:hAnsi="Times New Roman"/>
                <w:b/>
                <w:bCs/>
                <w:sz w:val="20"/>
                <w:szCs w:val="20"/>
              </w:rPr>
            </w:pPr>
            <w:r w:rsidRPr="003967C2">
              <w:rPr>
                <w:rStyle w:val="fontstyle01"/>
                <w:rFonts w:ascii="Times New Roman" w:hAnsi="Times New Roman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623A7C" w14:textId="77777777" w:rsidR="004B51F9" w:rsidRPr="003967C2" w:rsidRDefault="004B51F9" w:rsidP="00EA4AF3">
            <w:pPr>
              <w:rPr>
                <w:bCs/>
              </w:rPr>
            </w:pPr>
          </w:p>
        </w:tc>
      </w:tr>
      <w:tr w:rsidR="004B51F9" w:rsidRPr="003967C2" w14:paraId="3B2D3474" w14:textId="77777777" w:rsidTr="00EA4AF3">
        <w:trPr>
          <w:trHeight w:val="138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DE25B8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9C7BB" w14:textId="77777777" w:rsidR="004B51F9" w:rsidRPr="003967C2" w:rsidRDefault="004B51F9" w:rsidP="00EA4AF3">
            <w:pPr>
              <w:spacing w:line="276" w:lineRule="auto"/>
              <w:jc w:val="both"/>
            </w:pPr>
            <w:r w:rsidRPr="003967C2">
              <w:t>Strong Wind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01A23" w14:textId="77777777" w:rsidR="004B51F9" w:rsidRPr="003967C2" w:rsidRDefault="004B51F9" w:rsidP="00EA4AF3">
            <w:pPr>
              <w:spacing w:line="276" w:lineRule="auto"/>
              <w:jc w:val="both"/>
            </w:pPr>
            <w:r w:rsidRPr="003967C2">
              <w:t>Chapter 14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079C51" w14:textId="77777777" w:rsidR="004B51F9" w:rsidRPr="003967C2" w:rsidRDefault="004B51F9" w:rsidP="00EA4AF3">
            <w:pPr>
              <w:tabs>
                <w:tab w:val="left" w:pos="993"/>
              </w:tabs>
              <w:ind w:right="-29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rStyle w:val="fontstyle01"/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047C9D" w14:textId="77777777" w:rsidR="004B51F9" w:rsidRPr="003967C2" w:rsidRDefault="004B51F9" w:rsidP="00EA4AF3">
            <w:pPr>
              <w:rPr>
                <w:bCs/>
              </w:rPr>
            </w:pPr>
          </w:p>
        </w:tc>
      </w:tr>
      <w:tr w:rsidR="004B51F9" w:rsidRPr="003967C2" w14:paraId="640F75D0" w14:textId="77777777" w:rsidTr="00EA4AF3">
        <w:trPr>
          <w:trHeight w:val="332"/>
        </w:trPr>
        <w:tc>
          <w:tcPr>
            <w:tcW w:w="15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2206E" w14:textId="77777777" w:rsidR="004B51F9" w:rsidRPr="003967C2" w:rsidRDefault="004B51F9" w:rsidP="004B51F9">
            <w:pPr>
              <w:pStyle w:val="ListParagraph"/>
              <w:numPr>
                <w:ilvl w:val="0"/>
                <w:numId w:val="3"/>
              </w:numPr>
              <w:spacing w:line="276" w:lineRule="auto"/>
              <w:jc w:val="left"/>
            </w:pPr>
            <w:r w:rsidRPr="003967C2">
              <w:t>Make conclusion contextually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E2F115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proofErr w:type="spellStart"/>
            <w:r w:rsidRPr="003967C2">
              <w:rPr>
                <w:rStyle w:val="fontstyle01"/>
                <w:rFonts w:ascii="Times New Roman" w:hAnsi="Times New Roman"/>
                <w:sz w:val="20"/>
                <w:szCs w:val="20"/>
              </w:rPr>
              <w:t>Issumboshi</w:t>
            </w:r>
            <w:proofErr w:type="spellEnd"/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7734C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Chapter 12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1ED4B8" w14:textId="77777777" w:rsidR="004B51F9" w:rsidRPr="003967C2" w:rsidRDefault="004B51F9" w:rsidP="00EA4AF3">
            <w:pPr>
              <w:tabs>
                <w:tab w:val="left" w:pos="993"/>
              </w:tabs>
              <w:ind w:right="-29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rStyle w:val="fontstyle01"/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D373D4" w14:textId="77777777" w:rsidR="004B51F9" w:rsidRPr="003967C2" w:rsidRDefault="004B51F9" w:rsidP="00EA4AF3">
            <w:pPr>
              <w:spacing w:after="200" w:line="276" w:lineRule="auto"/>
            </w:pPr>
            <w:r w:rsidRPr="003967C2">
              <w:t>x</w:t>
            </w:r>
          </w:p>
        </w:tc>
      </w:tr>
      <w:tr w:rsidR="004B51F9" w:rsidRPr="003967C2" w14:paraId="4B20CB88" w14:textId="77777777" w:rsidTr="00EA4AF3">
        <w:trPr>
          <w:trHeight w:val="17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2798AF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194F89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proofErr w:type="spellStart"/>
            <w:r w:rsidRPr="003967C2">
              <w:t>Malin</w:t>
            </w:r>
            <w:proofErr w:type="spellEnd"/>
            <w:r w:rsidRPr="003967C2">
              <w:t xml:space="preserve"> </w:t>
            </w:r>
            <w:proofErr w:type="spellStart"/>
            <w:r w:rsidRPr="003967C2">
              <w:t>Kundang</w:t>
            </w:r>
            <w:proofErr w:type="spellEnd"/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0D0C11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Chapter 13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94C516" w14:textId="77777777" w:rsidR="004B51F9" w:rsidRPr="003967C2" w:rsidRDefault="004B51F9" w:rsidP="00EA4AF3">
            <w:pPr>
              <w:tabs>
                <w:tab w:val="left" w:pos="993"/>
              </w:tabs>
              <w:ind w:right="-29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rStyle w:val="fontstyle01"/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59BFD2" w14:textId="77777777" w:rsidR="004B51F9" w:rsidRPr="003967C2" w:rsidRDefault="004B51F9" w:rsidP="00EA4AF3"/>
        </w:tc>
      </w:tr>
      <w:tr w:rsidR="004B51F9" w:rsidRPr="003967C2" w14:paraId="3C90F6A7" w14:textId="77777777" w:rsidTr="00EA4AF3">
        <w:trPr>
          <w:trHeight w:val="2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2CFDFE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8CE18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Strong Wind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739E0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 xml:space="preserve">Chapter 14 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6400F8" w14:textId="77777777" w:rsidR="004B51F9" w:rsidRPr="003967C2" w:rsidRDefault="004B51F9" w:rsidP="00EA4AF3">
            <w:pPr>
              <w:tabs>
                <w:tab w:val="left" w:pos="993"/>
              </w:tabs>
              <w:ind w:right="-29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rStyle w:val="fontstyle01"/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860594" w14:textId="77777777" w:rsidR="004B51F9" w:rsidRPr="003967C2" w:rsidRDefault="004B51F9" w:rsidP="00EA4AF3"/>
        </w:tc>
      </w:tr>
      <w:tr w:rsidR="004B51F9" w:rsidRPr="003967C2" w14:paraId="1DFE1D52" w14:textId="77777777" w:rsidTr="00EA4AF3">
        <w:trPr>
          <w:trHeight w:val="138"/>
        </w:trPr>
        <w:tc>
          <w:tcPr>
            <w:tcW w:w="15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53301F" w14:textId="77777777" w:rsidR="004B51F9" w:rsidRPr="003967C2" w:rsidRDefault="004B51F9" w:rsidP="004B51F9">
            <w:pPr>
              <w:pStyle w:val="ListParagraph"/>
              <w:numPr>
                <w:ilvl w:val="0"/>
                <w:numId w:val="3"/>
              </w:numPr>
              <w:spacing w:line="276" w:lineRule="auto"/>
              <w:jc w:val="left"/>
            </w:pPr>
            <w:r w:rsidRPr="003967C2">
              <w:t>Arrange narrative text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69EBBB" w14:textId="77777777" w:rsidR="004B51F9" w:rsidRPr="003967C2" w:rsidRDefault="004B51F9" w:rsidP="00EA4AF3">
            <w:pPr>
              <w:spacing w:line="276" w:lineRule="auto"/>
              <w:jc w:val="both"/>
            </w:pPr>
            <w:proofErr w:type="spellStart"/>
            <w:r w:rsidRPr="003967C2">
              <w:rPr>
                <w:rStyle w:val="fontstyle01"/>
                <w:rFonts w:ascii="Times New Roman" w:hAnsi="Times New Roman"/>
                <w:sz w:val="20"/>
                <w:szCs w:val="20"/>
              </w:rPr>
              <w:t>Issumboshi</w:t>
            </w:r>
            <w:proofErr w:type="spellEnd"/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52FF0" w14:textId="77777777" w:rsidR="004B51F9" w:rsidRPr="003967C2" w:rsidRDefault="004B51F9" w:rsidP="00EA4AF3">
            <w:pPr>
              <w:spacing w:line="276" w:lineRule="auto"/>
              <w:jc w:val="both"/>
            </w:pPr>
            <w:r w:rsidRPr="003967C2">
              <w:t>Chapter 12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8CDD36" w14:textId="77777777" w:rsidR="004B51F9" w:rsidRPr="003967C2" w:rsidRDefault="004B51F9" w:rsidP="00EA4AF3">
            <w:pPr>
              <w:tabs>
                <w:tab w:val="left" w:pos="993"/>
              </w:tabs>
              <w:ind w:right="-29"/>
              <w:jc w:val="left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color w:val="231F20"/>
              </w:rPr>
              <w:t xml:space="preserve">• Write down the results of your discussion below to make a story about </w:t>
            </w:r>
            <w:proofErr w:type="spellStart"/>
            <w:r w:rsidRPr="003967C2">
              <w:rPr>
                <w:color w:val="231F20"/>
              </w:rPr>
              <w:t>Kanchil</w:t>
            </w:r>
            <w:proofErr w:type="spellEnd"/>
            <w:r w:rsidRPr="003967C2">
              <w:rPr>
                <w:color w:val="231F20"/>
              </w:rPr>
              <w:t xml:space="preserve"> of your own (page 167)</w:t>
            </w:r>
          </w:p>
        </w:tc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0F1DFC" w14:textId="77777777" w:rsidR="004B51F9" w:rsidRPr="003967C2" w:rsidRDefault="004B51F9" w:rsidP="00EA4AF3">
            <w:pPr>
              <w:spacing w:after="200" w:line="276" w:lineRule="auto"/>
              <w:ind w:right="-4"/>
            </w:pPr>
            <w:r w:rsidRPr="003967C2">
              <w:t>√</w:t>
            </w:r>
          </w:p>
        </w:tc>
      </w:tr>
      <w:tr w:rsidR="004B51F9" w:rsidRPr="003967C2" w14:paraId="2FBBCF1E" w14:textId="77777777" w:rsidTr="00EA4AF3">
        <w:trPr>
          <w:trHeight w:val="138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B7A549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CBAD5" w14:textId="77777777" w:rsidR="004B51F9" w:rsidRPr="003967C2" w:rsidRDefault="004B51F9" w:rsidP="00EA4AF3">
            <w:pPr>
              <w:spacing w:line="276" w:lineRule="auto"/>
              <w:jc w:val="both"/>
            </w:pPr>
            <w:proofErr w:type="spellStart"/>
            <w:r w:rsidRPr="003967C2">
              <w:t>Malin</w:t>
            </w:r>
            <w:proofErr w:type="spellEnd"/>
            <w:r w:rsidRPr="003967C2">
              <w:t xml:space="preserve"> </w:t>
            </w:r>
            <w:proofErr w:type="spellStart"/>
            <w:r w:rsidRPr="003967C2">
              <w:t>Kundang</w:t>
            </w:r>
            <w:proofErr w:type="spellEnd"/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A86B00" w14:textId="77777777" w:rsidR="004B51F9" w:rsidRPr="003967C2" w:rsidRDefault="004B51F9" w:rsidP="00EA4AF3">
            <w:pPr>
              <w:spacing w:line="276" w:lineRule="auto"/>
              <w:jc w:val="both"/>
            </w:pPr>
            <w:r w:rsidRPr="003967C2">
              <w:t>Chapter 13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1DAEF4" w14:textId="77777777" w:rsidR="004B51F9" w:rsidRPr="003967C2" w:rsidRDefault="004B51F9" w:rsidP="00EA4AF3">
            <w:pPr>
              <w:tabs>
                <w:tab w:val="left" w:pos="993"/>
              </w:tabs>
              <w:ind w:right="402"/>
              <w:jc w:val="left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b/>
                <w:bCs/>
              </w:rPr>
              <w:t>Task 2:</w:t>
            </w:r>
            <w:r w:rsidRPr="003967C2">
              <w:rPr>
                <w:b/>
                <w:bCs/>
              </w:rPr>
              <w:br/>
            </w:r>
            <w:r w:rsidRPr="003967C2">
              <w:t>Write the outline into a paragraph in the space below. (page 179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CD72D9" w14:textId="77777777" w:rsidR="004B51F9" w:rsidRPr="003967C2" w:rsidRDefault="004B51F9" w:rsidP="00EA4AF3"/>
        </w:tc>
      </w:tr>
      <w:tr w:rsidR="004B51F9" w:rsidRPr="003967C2" w14:paraId="652C2A9A" w14:textId="77777777" w:rsidTr="00EA4AF3">
        <w:trPr>
          <w:trHeight w:val="23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058C09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A22D1" w14:textId="77777777" w:rsidR="004B51F9" w:rsidRPr="003967C2" w:rsidRDefault="004B51F9" w:rsidP="00EA4AF3">
            <w:pPr>
              <w:spacing w:line="276" w:lineRule="auto"/>
              <w:jc w:val="both"/>
            </w:pP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674D5" w14:textId="77777777" w:rsidR="004B51F9" w:rsidRPr="003967C2" w:rsidRDefault="004B51F9" w:rsidP="00EA4AF3">
            <w:pPr>
              <w:spacing w:line="276" w:lineRule="auto"/>
              <w:jc w:val="both"/>
            </w:pPr>
            <w:r w:rsidRPr="003967C2">
              <w:t>Chapter 14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6CDF1A" w14:textId="77777777" w:rsidR="004B51F9" w:rsidRPr="003967C2" w:rsidRDefault="004B51F9" w:rsidP="00EA4AF3">
            <w:pPr>
              <w:tabs>
                <w:tab w:val="left" w:pos="993"/>
              </w:tabs>
              <w:ind w:right="402"/>
              <w:jc w:val="left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color w:val="231F20"/>
              </w:rPr>
              <w:t>- Rewrite your story. Don’t forget to include connecting words and phrases. Use clear references, too (page 191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B7CC79" w14:textId="77777777" w:rsidR="004B51F9" w:rsidRPr="003967C2" w:rsidRDefault="004B51F9" w:rsidP="00EA4AF3"/>
        </w:tc>
      </w:tr>
      <w:tr w:rsidR="004B51F9" w:rsidRPr="003967C2" w14:paraId="7ACB8202" w14:textId="77777777" w:rsidTr="00EA4AF3">
        <w:trPr>
          <w:trHeight w:val="800"/>
        </w:trPr>
        <w:tc>
          <w:tcPr>
            <w:tcW w:w="15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B3E51" w14:textId="77777777" w:rsidR="004B51F9" w:rsidRPr="003967C2" w:rsidRDefault="004B51F9" w:rsidP="004B51F9">
            <w:pPr>
              <w:pStyle w:val="ListParagraph"/>
              <w:numPr>
                <w:ilvl w:val="0"/>
                <w:numId w:val="3"/>
              </w:numPr>
              <w:spacing w:line="276" w:lineRule="auto"/>
              <w:jc w:val="left"/>
            </w:pPr>
            <w:r w:rsidRPr="003967C2">
              <w:t>Contextually evaluating social functions, text structures, and language features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2AA9A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proofErr w:type="spellStart"/>
            <w:r w:rsidRPr="003967C2">
              <w:rPr>
                <w:rStyle w:val="fontstyle01"/>
                <w:rFonts w:ascii="Times New Roman" w:hAnsi="Times New Roman"/>
                <w:sz w:val="20"/>
                <w:szCs w:val="20"/>
              </w:rPr>
              <w:t>Issumboshi</w:t>
            </w:r>
            <w:proofErr w:type="spellEnd"/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97B57B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Chapter 12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9F9DC" w14:textId="77777777" w:rsidR="004B51F9" w:rsidRPr="003967C2" w:rsidRDefault="004B51F9" w:rsidP="00EA4AF3">
            <w:pPr>
              <w:tabs>
                <w:tab w:val="left" w:pos="993"/>
              </w:tabs>
              <w:spacing w:after="200" w:line="276" w:lineRule="auto"/>
              <w:ind w:right="402"/>
              <w:jc w:val="left"/>
              <w:rPr>
                <w:rStyle w:val="fontstyle01"/>
                <w:rFonts w:ascii="Times New Roman" w:hAnsi="Times New Roman"/>
                <w:color w:val="231F20"/>
                <w:sz w:val="20"/>
                <w:szCs w:val="20"/>
              </w:rPr>
            </w:pPr>
            <w:r w:rsidRPr="003967C2">
              <w:rPr>
                <w:color w:val="231F20"/>
              </w:rPr>
              <w:t>1. Do you know the function of each part of a story?</w:t>
            </w:r>
            <w:r w:rsidRPr="003967C2">
              <w:t xml:space="preserve"> </w:t>
            </w:r>
            <w:r w:rsidRPr="003967C2">
              <w:rPr>
                <w:color w:val="231F20"/>
              </w:rPr>
              <w:t>(page 168)</w:t>
            </w:r>
          </w:p>
        </w:tc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36661" w14:textId="77777777" w:rsidR="004B51F9" w:rsidRPr="003967C2" w:rsidRDefault="004B51F9" w:rsidP="00EA4AF3">
            <w:pPr>
              <w:spacing w:after="200" w:line="276" w:lineRule="auto"/>
            </w:pPr>
            <w:r w:rsidRPr="003967C2">
              <w:t>√</w:t>
            </w:r>
          </w:p>
        </w:tc>
      </w:tr>
      <w:tr w:rsidR="004B51F9" w:rsidRPr="003967C2" w14:paraId="5093464F" w14:textId="77777777" w:rsidTr="00EA4AF3">
        <w:trPr>
          <w:trHeight w:val="87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4780B5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194DF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proofErr w:type="spellStart"/>
            <w:r w:rsidRPr="003967C2">
              <w:t>Malin</w:t>
            </w:r>
            <w:proofErr w:type="spellEnd"/>
            <w:r w:rsidRPr="003967C2">
              <w:t xml:space="preserve"> </w:t>
            </w:r>
            <w:proofErr w:type="spellStart"/>
            <w:r w:rsidRPr="003967C2">
              <w:t>Kundang</w:t>
            </w:r>
            <w:proofErr w:type="spellEnd"/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58DEE4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Chapter 13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6BAD4B" w14:textId="77777777" w:rsidR="004B51F9" w:rsidRPr="003967C2" w:rsidRDefault="004B51F9" w:rsidP="00EA4AF3">
            <w:pPr>
              <w:tabs>
                <w:tab w:val="left" w:pos="993"/>
              </w:tabs>
              <w:spacing w:after="200" w:line="276" w:lineRule="auto"/>
              <w:ind w:right="225"/>
              <w:jc w:val="left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color w:val="231F20"/>
              </w:rPr>
              <w:t xml:space="preserve">2. </w:t>
            </w:r>
            <w:bookmarkStart w:id="2" w:name="_Hlk40919439"/>
            <w:r w:rsidRPr="003967C2">
              <w:rPr>
                <w:color w:val="231F20"/>
              </w:rPr>
              <w:t>Do you know the type of language structure that you can use to tell a story/legend?</w:t>
            </w:r>
            <w:bookmarkEnd w:id="2"/>
            <w:r w:rsidRPr="003967C2">
              <w:t xml:space="preserve"> </w:t>
            </w:r>
            <w:r w:rsidRPr="003967C2">
              <w:rPr>
                <w:color w:val="231F20"/>
              </w:rPr>
              <w:t>(page 180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E3CF44" w14:textId="77777777" w:rsidR="004B51F9" w:rsidRPr="003967C2" w:rsidRDefault="004B51F9" w:rsidP="00EA4AF3"/>
        </w:tc>
      </w:tr>
      <w:tr w:rsidR="004B51F9" w:rsidRPr="003967C2" w14:paraId="29E7CCE5" w14:textId="77777777" w:rsidTr="00EA4AF3">
        <w:trPr>
          <w:trHeight w:val="50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D200A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2E338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Strong Wind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93AF0A" w14:textId="77777777" w:rsidR="004B51F9" w:rsidRPr="003967C2" w:rsidRDefault="004B51F9" w:rsidP="00EA4AF3">
            <w:pPr>
              <w:spacing w:line="276" w:lineRule="auto"/>
              <w:jc w:val="both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t>Chapter 14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EE85A" w14:textId="77777777" w:rsidR="004B51F9" w:rsidRPr="003967C2" w:rsidRDefault="004B51F9" w:rsidP="00EA4AF3">
            <w:pPr>
              <w:tabs>
                <w:tab w:val="left" w:pos="993"/>
              </w:tabs>
              <w:spacing w:after="200" w:line="276" w:lineRule="auto"/>
              <w:ind w:right="45"/>
              <w:jc w:val="left"/>
              <w:rPr>
                <w:rStyle w:val="fontstyle01"/>
                <w:rFonts w:ascii="Times New Roman" w:hAnsi="Times New Roman"/>
                <w:sz w:val="20"/>
                <w:szCs w:val="20"/>
              </w:rPr>
            </w:pPr>
            <w:r w:rsidRPr="003967C2">
              <w:rPr>
                <w:color w:val="231F20"/>
              </w:rPr>
              <w:t>1. Have you been able to understand the structure of a story? (page 192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1496BE" w14:textId="77777777" w:rsidR="004B51F9" w:rsidRPr="003967C2" w:rsidRDefault="004B51F9" w:rsidP="00EA4AF3"/>
        </w:tc>
      </w:tr>
      <w:tr w:rsidR="004B51F9" w:rsidRPr="003967C2" w14:paraId="40AF35B7" w14:textId="77777777" w:rsidTr="00EA4AF3">
        <w:trPr>
          <w:trHeight w:val="1079"/>
        </w:trPr>
        <w:tc>
          <w:tcPr>
            <w:tcW w:w="15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C26D0" w14:textId="77777777" w:rsidR="004B51F9" w:rsidRPr="003967C2" w:rsidRDefault="004B51F9" w:rsidP="004B51F9">
            <w:pPr>
              <w:pStyle w:val="ListParagraph"/>
              <w:numPr>
                <w:ilvl w:val="0"/>
                <w:numId w:val="3"/>
              </w:numPr>
              <w:spacing w:line="276" w:lineRule="auto"/>
              <w:jc w:val="left"/>
            </w:pPr>
            <w:r w:rsidRPr="003967C2">
              <w:t>Presenting oral and written narrative text, short and simple related to events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59C730" w14:textId="77777777" w:rsidR="004B51F9" w:rsidRPr="003967C2" w:rsidRDefault="004B51F9" w:rsidP="00EA4AF3">
            <w:pPr>
              <w:spacing w:line="276" w:lineRule="auto"/>
              <w:jc w:val="both"/>
            </w:pPr>
            <w:proofErr w:type="spellStart"/>
            <w:r w:rsidRPr="003967C2">
              <w:rPr>
                <w:rStyle w:val="fontstyle01"/>
                <w:rFonts w:ascii="Times New Roman" w:hAnsi="Times New Roman"/>
                <w:sz w:val="20"/>
                <w:szCs w:val="20"/>
              </w:rPr>
              <w:t>Issumboshi</w:t>
            </w:r>
            <w:proofErr w:type="spellEnd"/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3B5D2C" w14:textId="77777777" w:rsidR="004B51F9" w:rsidRPr="003967C2" w:rsidRDefault="004B51F9" w:rsidP="00EA4AF3">
            <w:pPr>
              <w:spacing w:line="276" w:lineRule="auto"/>
              <w:jc w:val="both"/>
            </w:pPr>
            <w:r w:rsidRPr="003967C2">
              <w:t>Chapter 12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22790" w14:textId="77777777" w:rsidR="004B51F9" w:rsidRPr="003967C2" w:rsidRDefault="004B51F9" w:rsidP="00EA4AF3">
            <w:pPr>
              <w:tabs>
                <w:tab w:val="left" w:pos="993"/>
              </w:tabs>
              <w:spacing w:after="200" w:line="276" w:lineRule="auto"/>
              <w:ind w:right="45"/>
              <w:jc w:val="left"/>
            </w:pPr>
            <w:r w:rsidRPr="003967C2">
              <w:rPr>
                <w:b/>
                <w:bCs/>
              </w:rPr>
              <w:t>Task 2:</w:t>
            </w:r>
            <w:r w:rsidRPr="003967C2">
              <w:rPr>
                <w:b/>
                <w:bCs/>
              </w:rPr>
              <w:br/>
            </w:r>
            <w:r w:rsidRPr="003967C2">
              <w:t>Work in pairs to discuss the result of your work in Task 1, and then share</w:t>
            </w:r>
            <w:r w:rsidRPr="003967C2">
              <w:br/>
              <w:t>it with the class. (page 163)</w:t>
            </w:r>
          </w:p>
        </w:tc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64C38F" w14:textId="77777777" w:rsidR="004B51F9" w:rsidRPr="003967C2" w:rsidRDefault="004B51F9" w:rsidP="00EA4AF3">
            <w:pPr>
              <w:tabs>
                <w:tab w:val="left" w:pos="993"/>
              </w:tabs>
              <w:spacing w:after="200" w:line="276" w:lineRule="auto"/>
              <w:ind w:right="-4"/>
            </w:pPr>
            <w:r w:rsidRPr="003967C2">
              <w:t>√</w:t>
            </w:r>
          </w:p>
        </w:tc>
      </w:tr>
      <w:tr w:rsidR="004B51F9" w:rsidRPr="003967C2" w14:paraId="24171C26" w14:textId="77777777" w:rsidTr="00EA4AF3">
        <w:trPr>
          <w:trHeight w:val="80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C958F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24DE4" w14:textId="77777777" w:rsidR="004B51F9" w:rsidRPr="003967C2" w:rsidRDefault="004B51F9" w:rsidP="00EA4AF3">
            <w:pPr>
              <w:spacing w:line="276" w:lineRule="auto"/>
              <w:jc w:val="both"/>
            </w:pPr>
            <w:proofErr w:type="spellStart"/>
            <w:r w:rsidRPr="003967C2">
              <w:t>Malin</w:t>
            </w:r>
            <w:proofErr w:type="spellEnd"/>
            <w:r w:rsidRPr="003967C2">
              <w:t xml:space="preserve"> </w:t>
            </w:r>
            <w:proofErr w:type="spellStart"/>
            <w:r w:rsidRPr="003967C2">
              <w:t>Kundang</w:t>
            </w:r>
            <w:proofErr w:type="spellEnd"/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2ED7C" w14:textId="77777777" w:rsidR="004B51F9" w:rsidRPr="003967C2" w:rsidRDefault="004B51F9" w:rsidP="00EA4AF3">
            <w:pPr>
              <w:spacing w:line="276" w:lineRule="auto"/>
              <w:jc w:val="both"/>
            </w:pPr>
            <w:r w:rsidRPr="003967C2">
              <w:t>Chapter 13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D76BB" w14:textId="77777777" w:rsidR="004B51F9" w:rsidRPr="003967C2" w:rsidRDefault="004B51F9" w:rsidP="00EA4AF3">
            <w:pPr>
              <w:tabs>
                <w:tab w:val="left" w:pos="993"/>
              </w:tabs>
              <w:spacing w:after="200" w:line="276" w:lineRule="auto"/>
              <w:ind w:right="45"/>
              <w:jc w:val="left"/>
              <w:rPr>
                <w:color w:val="231F20"/>
              </w:rPr>
            </w:pPr>
            <w:r w:rsidRPr="003967C2">
              <w:rPr>
                <w:color w:val="231F20"/>
              </w:rPr>
              <w:t>3. Can you tell or write a story/legend based on the structure of narrative</w:t>
            </w:r>
            <w:r w:rsidRPr="003967C2">
              <w:rPr>
                <w:color w:val="231F20"/>
              </w:rPr>
              <w:br/>
              <w:t>text? (page 180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409EC1" w14:textId="77777777" w:rsidR="004B51F9" w:rsidRPr="003967C2" w:rsidRDefault="004B51F9" w:rsidP="00EA4AF3"/>
        </w:tc>
      </w:tr>
      <w:tr w:rsidR="004B51F9" w:rsidRPr="003967C2" w14:paraId="405DFD11" w14:textId="77777777" w:rsidTr="00EA4AF3">
        <w:trPr>
          <w:trHeight w:val="588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9F939B" w14:textId="77777777" w:rsidR="004B51F9" w:rsidRPr="003967C2" w:rsidRDefault="004B51F9" w:rsidP="00EA4AF3"/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EE64D1" w14:textId="77777777" w:rsidR="004B51F9" w:rsidRPr="003967C2" w:rsidRDefault="004B51F9" w:rsidP="00EA4AF3">
            <w:pPr>
              <w:spacing w:line="276" w:lineRule="auto"/>
              <w:jc w:val="both"/>
            </w:pPr>
            <w:r w:rsidRPr="003967C2">
              <w:t>Strong Wind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E9904" w14:textId="77777777" w:rsidR="004B51F9" w:rsidRPr="003967C2" w:rsidRDefault="004B51F9" w:rsidP="00EA4AF3">
            <w:pPr>
              <w:spacing w:line="276" w:lineRule="auto"/>
              <w:jc w:val="both"/>
            </w:pPr>
            <w:r w:rsidRPr="003967C2">
              <w:t>Chapter 14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61084B" w14:textId="77777777" w:rsidR="004B51F9" w:rsidRPr="003967C2" w:rsidRDefault="004B51F9" w:rsidP="004B51F9">
            <w:pPr>
              <w:pStyle w:val="ListParagraph"/>
              <w:numPr>
                <w:ilvl w:val="0"/>
                <w:numId w:val="4"/>
              </w:numPr>
              <w:spacing w:after="200"/>
              <w:ind w:left="191" w:right="45" w:hanging="180"/>
              <w:jc w:val="left"/>
              <w:rPr>
                <w:color w:val="231F20"/>
              </w:rPr>
            </w:pPr>
            <w:r w:rsidRPr="003967C2">
              <w:rPr>
                <w:color w:val="231F20"/>
              </w:rPr>
              <w:t>Task 3: Role play</w:t>
            </w:r>
          </w:p>
          <w:p w14:paraId="6587F6EA" w14:textId="77777777" w:rsidR="004B51F9" w:rsidRPr="003967C2" w:rsidRDefault="004B51F9" w:rsidP="00EA4AF3">
            <w:pPr>
              <w:pStyle w:val="ListParagraph"/>
              <w:spacing w:after="200"/>
              <w:ind w:left="0"/>
              <w:jc w:val="left"/>
              <w:rPr>
                <w:color w:val="231F20"/>
              </w:rPr>
            </w:pPr>
            <w:r w:rsidRPr="003967C2">
              <w:rPr>
                <w:color w:val="231F20"/>
              </w:rPr>
              <w:t>In your groups, do the following:       1) rehearse for your performance,      2) perform in the class for maximum of 10 minutes. (page 190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186EC3" w14:textId="77777777" w:rsidR="004B51F9" w:rsidRPr="003967C2" w:rsidRDefault="004B51F9" w:rsidP="00EA4AF3"/>
        </w:tc>
      </w:tr>
    </w:tbl>
    <w:p w14:paraId="70C240ED" w14:textId="77777777" w:rsidR="004B51F9" w:rsidRPr="003967C2" w:rsidRDefault="004B51F9" w:rsidP="004B51F9"/>
    <w:sectPr w:rsidR="004B51F9" w:rsidRPr="003967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D977E1"/>
    <w:multiLevelType w:val="hybridMultilevel"/>
    <w:tmpl w:val="BEE4CE90"/>
    <w:lvl w:ilvl="0" w:tplc="17E89864">
      <w:start w:val="1"/>
      <w:numFmt w:val="decimal"/>
      <w:lvlText w:val="%1."/>
      <w:lvlJc w:val="left"/>
      <w:pPr>
        <w:ind w:left="346" w:hanging="360"/>
      </w:pPr>
    </w:lvl>
    <w:lvl w:ilvl="1" w:tplc="04090019">
      <w:start w:val="1"/>
      <w:numFmt w:val="lowerLetter"/>
      <w:lvlText w:val="%2."/>
      <w:lvlJc w:val="left"/>
      <w:pPr>
        <w:ind w:left="1066" w:hanging="360"/>
      </w:pPr>
    </w:lvl>
    <w:lvl w:ilvl="2" w:tplc="0409001B">
      <w:start w:val="1"/>
      <w:numFmt w:val="lowerRoman"/>
      <w:lvlText w:val="%3."/>
      <w:lvlJc w:val="right"/>
      <w:pPr>
        <w:ind w:left="1786" w:hanging="180"/>
      </w:pPr>
    </w:lvl>
    <w:lvl w:ilvl="3" w:tplc="0409000F">
      <w:start w:val="1"/>
      <w:numFmt w:val="decimal"/>
      <w:lvlText w:val="%4."/>
      <w:lvlJc w:val="left"/>
      <w:pPr>
        <w:ind w:left="2506" w:hanging="360"/>
      </w:pPr>
    </w:lvl>
    <w:lvl w:ilvl="4" w:tplc="04090019">
      <w:start w:val="1"/>
      <w:numFmt w:val="lowerLetter"/>
      <w:lvlText w:val="%5."/>
      <w:lvlJc w:val="left"/>
      <w:pPr>
        <w:ind w:left="3226" w:hanging="360"/>
      </w:pPr>
    </w:lvl>
    <w:lvl w:ilvl="5" w:tplc="0409001B">
      <w:start w:val="1"/>
      <w:numFmt w:val="lowerRoman"/>
      <w:lvlText w:val="%6."/>
      <w:lvlJc w:val="right"/>
      <w:pPr>
        <w:ind w:left="3946" w:hanging="180"/>
      </w:pPr>
    </w:lvl>
    <w:lvl w:ilvl="6" w:tplc="0409000F">
      <w:start w:val="1"/>
      <w:numFmt w:val="decimal"/>
      <w:lvlText w:val="%7."/>
      <w:lvlJc w:val="left"/>
      <w:pPr>
        <w:ind w:left="4666" w:hanging="360"/>
      </w:pPr>
    </w:lvl>
    <w:lvl w:ilvl="7" w:tplc="04090019">
      <w:start w:val="1"/>
      <w:numFmt w:val="lowerLetter"/>
      <w:lvlText w:val="%8."/>
      <w:lvlJc w:val="left"/>
      <w:pPr>
        <w:ind w:left="5386" w:hanging="360"/>
      </w:pPr>
    </w:lvl>
    <w:lvl w:ilvl="8" w:tplc="0409001B">
      <w:start w:val="1"/>
      <w:numFmt w:val="lowerRoman"/>
      <w:lvlText w:val="%9."/>
      <w:lvlJc w:val="right"/>
      <w:pPr>
        <w:ind w:left="6106" w:hanging="180"/>
      </w:pPr>
    </w:lvl>
  </w:abstractNum>
  <w:abstractNum w:abstractNumId="1" w15:restartNumberingAfterBreak="0">
    <w:nsid w:val="241E4425"/>
    <w:multiLevelType w:val="hybridMultilevel"/>
    <w:tmpl w:val="73F883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9F6F76"/>
    <w:multiLevelType w:val="hybridMultilevel"/>
    <w:tmpl w:val="35BE01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24542D"/>
    <w:multiLevelType w:val="hybridMultilevel"/>
    <w:tmpl w:val="F5682A40"/>
    <w:lvl w:ilvl="0" w:tplc="E11459AE">
      <w:start w:val="1"/>
      <w:numFmt w:val="decimal"/>
      <w:lvlText w:val="%1."/>
      <w:lvlJc w:val="left"/>
      <w:pPr>
        <w:ind w:left="346" w:hanging="360"/>
      </w:pPr>
    </w:lvl>
    <w:lvl w:ilvl="1" w:tplc="04090019">
      <w:start w:val="1"/>
      <w:numFmt w:val="lowerLetter"/>
      <w:lvlText w:val="%2."/>
      <w:lvlJc w:val="left"/>
      <w:pPr>
        <w:ind w:left="1066" w:hanging="360"/>
      </w:pPr>
    </w:lvl>
    <w:lvl w:ilvl="2" w:tplc="0409001B">
      <w:start w:val="1"/>
      <w:numFmt w:val="lowerRoman"/>
      <w:lvlText w:val="%3."/>
      <w:lvlJc w:val="right"/>
      <w:pPr>
        <w:ind w:left="1786" w:hanging="180"/>
      </w:pPr>
    </w:lvl>
    <w:lvl w:ilvl="3" w:tplc="0409000F">
      <w:start w:val="1"/>
      <w:numFmt w:val="decimal"/>
      <w:lvlText w:val="%4."/>
      <w:lvlJc w:val="left"/>
      <w:pPr>
        <w:ind w:left="2506" w:hanging="360"/>
      </w:pPr>
    </w:lvl>
    <w:lvl w:ilvl="4" w:tplc="04090019">
      <w:start w:val="1"/>
      <w:numFmt w:val="lowerLetter"/>
      <w:lvlText w:val="%5."/>
      <w:lvlJc w:val="left"/>
      <w:pPr>
        <w:ind w:left="3226" w:hanging="360"/>
      </w:pPr>
    </w:lvl>
    <w:lvl w:ilvl="5" w:tplc="0409001B">
      <w:start w:val="1"/>
      <w:numFmt w:val="lowerRoman"/>
      <w:lvlText w:val="%6."/>
      <w:lvlJc w:val="right"/>
      <w:pPr>
        <w:ind w:left="3946" w:hanging="180"/>
      </w:pPr>
    </w:lvl>
    <w:lvl w:ilvl="6" w:tplc="0409000F">
      <w:start w:val="1"/>
      <w:numFmt w:val="decimal"/>
      <w:lvlText w:val="%7."/>
      <w:lvlJc w:val="left"/>
      <w:pPr>
        <w:ind w:left="4666" w:hanging="360"/>
      </w:pPr>
    </w:lvl>
    <w:lvl w:ilvl="7" w:tplc="04090019">
      <w:start w:val="1"/>
      <w:numFmt w:val="lowerLetter"/>
      <w:lvlText w:val="%8."/>
      <w:lvlJc w:val="left"/>
      <w:pPr>
        <w:ind w:left="5386" w:hanging="360"/>
      </w:pPr>
    </w:lvl>
    <w:lvl w:ilvl="8" w:tplc="0409001B">
      <w:start w:val="1"/>
      <w:numFmt w:val="lowerRoman"/>
      <w:lvlText w:val="%9."/>
      <w:lvlJc w:val="right"/>
      <w:pPr>
        <w:ind w:left="6106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xNbUwNDeysDQwMTFT0lEKTi0uzszPAykwqgUAcr/XCywAAAA="/>
  </w:docVars>
  <w:rsids>
    <w:rsidRoot w:val="004B51F9"/>
    <w:rsid w:val="00374C17"/>
    <w:rsid w:val="003967C2"/>
    <w:rsid w:val="004B51F9"/>
    <w:rsid w:val="00EA4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55E33A"/>
  <w15:chartTrackingRefBased/>
  <w15:docId w15:val="{FC2CE8C1-A674-420B-AABC-E7BA29B45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B51F9"/>
    <w:pPr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B51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51F9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basedOn w:val="DefaultParagraphFont"/>
    <w:rsid w:val="004B51F9"/>
    <w:rPr>
      <w:rFonts w:ascii="Times-Roman" w:hAnsi="Times-Roman" w:hint="default"/>
      <w:b w:val="0"/>
      <w:bCs w:val="0"/>
      <w:i w:val="0"/>
      <w:iCs w:val="0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B51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B51F9"/>
  </w:style>
  <w:style w:type="character" w:customStyle="1" w:styleId="CommentTextChar">
    <w:name w:val="Comment Text Char"/>
    <w:basedOn w:val="DefaultParagraphFont"/>
    <w:link w:val="CommentText"/>
    <w:uiPriority w:val="99"/>
    <w:rsid w:val="004B51F9"/>
    <w:rPr>
      <w:rFonts w:ascii="Times New Roman" w:eastAsia="Times New Roman" w:hAnsi="Times New Roman" w:cs="Times New Roman"/>
      <w:sz w:val="20"/>
      <w:szCs w:val="20"/>
    </w:rPr>
  </w:style>
  <w:style w:type="character" w:customStyle="1" w:styleId="ListParagraphChar">
    <w:name w:val="List Paragraph Char"/>
    <w:aliases w:val="Body of text Char,List Paragraph1 Char,Medium Grid 1 - Accent 21 Char,Body of text+1 Char,Body of text+2 Char,Body of text+3 Char,List Paragraph11 Char,Body of textCxSp Char"/>
    <w:link w:val="ListParagraph"/>
    <w:uiPriority w:val="34"/>
    <w:locked/>
    <w:rsid w:val="004B51F9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aliases w:val="Body of text,List Paragraph1,Medium Grid 1 - Accent 21,Body of text+1,Body of text+2,Body of text+3,List Paragraph11,Body of textCxSp"/>
    <w:basedOn w:val="Normal"/>
    <w:link w:val="ListParagraphChar"/>
    <w:uiPriority w:val="34"/>
    <w:qFormat/>
    <w:rsid w:val="004B51F9"/>
    <w:pPr>
      <w:ind w:left="720"/>
      <w:contextualSpacing/>
    </w:pPr>
  </w:style>
  <w:style w:type="table" w:styleId="TableGrid">
    <w:name w:val="Table Grid"/>
    <w:basedOn w:val="TableNormal"/>
    <w:uiPriority w:val="39"/>
    <w:rsid w:val="004B51F9"/>
    <w:pPr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970</Words>
  <Characters>5534</Characters>
  <Application>Microsoft Office Word</Application>
  <DocSecurity>0</DocSecurity>
  <Lines>46</Lines>
  <Paragraphs>12</Paragraphs>
  <ScaleCrop>false</ScaleCrop>
  <Company/>
  <LinksUpToDate>false</LinksUpToDate>
  <CharactersWithSpaces>6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dhelia Ayu</dc:creator>
  <cp:keywords/>
  <dc:description/>
  <cp:lastModifiedBy>Ardhelia Ayu</cp:lastModifiedBy>
  <cp:revision>3</cp:revision>
  <dcterms:created xsi:type="dcterms:W3CDTF">2020-06-01T03:31:00Z</dcterms:created>
  <dcterms:modified xsi:type="dcterms:W3CDTF">2020-06-05T06:44:00Z</dcterms:modified>
</cp:coreProperties>
</file>